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51512" w14:textId="44B3F3A6" w:rsidR="007E30AB" w:rsidRPr="0031057A" w:rsidRDefault="007F23D5" w:rsidP="007E30AB">
      <w:pPr>
        <w:pStyle w:val="Title"/>
      </w:pPr>
      <w:r>
        <w:t>CS 584</w:t>
      </w:r>
      <w:r w:rsidR="007E30AB">
        <w:t xml:space="preserve">: </w:t>
      </w:r>
      <w:r>
        <w:t>Machine Learning</w:t>
      </w:r>
    </w:p>
    <w:p w14:paraId="3460666E" w14:textId="39142B4D" w:rsidR="00964099" w:rsidRPr="00964099" w:rsidRDefault="00964099" w:rsidP="00964099">
      <w:pPr>
        <w:pStyle w:val="Subtitle"/>
        <w:pBdr>
          <w:bottom w:val="single" w:sz="6" w:space="1" w:color="auto"/>
        </w:pBdr>
      </w:pPr>
      <w:r>
        <w:t xml:space="preserve">Name: </w:t>
      </w:r>
      <w:r w:rsidRPr="00667272">
        <w:rPr>
          <w:b/>
          <w:bCs/>
        </w:rPr>
        <w:t xml:space="preserve">Gaurav </w:t>
      </w:r>
      <w:proofErr w:type="gramStart"/>
      <w:r w:rsidRPr="00667272">
        <w:rPr>
          <w:b/>
          <w:bCs/>
        </w:rPr>
        <w:t>Singhania</w:t>
      </w:r>
      <w:r>
        <w:t xml:space="preserve">  CWID</w:t>
      </w:r>
      <w:proofErr w:type="gramEnd"/>
      <w:r>
        <w:t xml:space="preserve">:- </w:t>
      </w:r>
      <w:r w:rsidRPr="00667272">
        <w:rPr>
          <w:b/>
          <w:bCs/>
        </w:rPr>
        <w:t>A20445477</w:t>
      </w:r>
    </w:p>
    <w:p w14:paraId="18C6CBB5" w14:textId="77777777" w:rsidR="00EF3C98" w:rsidRDefault="00F570F7" w:rsidP="00EF3C98">
      <w:pPr>
        <w:pStyle w:val="Heading1"/>
      </w:pPr>
      <w:r>
        <w:t xml:space="preserve">Question </w:t>
      </w:r>
      <w:r w:rsidR="00A87AA6">
        <w:t>1</w:t>
      </w:r>
      <w:r w:rsidR="00243879">
        <w:t xml:space="preserve"> (</w:t>
      </w:r>
      <w:r w:rsidR="00F37072">
        <w:t>4</w:t>
      </w:r>
      <w:r w:rsidR="00EF3C98">
        <w:t>0 points)</w:t>
      </w:r>
    </w:p>
    <w:p w14:paraId="1D81AF28" w14:textId="77777777"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14:paraId="5EFE8B83" w14:textId="77777777" w:rsidTr="000E64E9">
        <w:tc>
          <w:tcPr>
            <w:tcW w:w="1795" w:type="dxa"/>
          </w:tcPr>
          <w:p w14:paraId="13294130" w14:textId="77777777" w:rsidR="005B19C8" w:rsidRPr="005B19C8" w:rsidRDefault="005B19C8" w:rsidP="00EF3C98">
            <w:pPr>
              <w:rPr>
                <w:b/>
              </w:rPr>
            </w:pPr>
            <w:r w:rsidRPr="005B19C8">
              <w:rPr>
                <w:b/>
              </w:rPr>
              <w:t>Name</w:t>
            </w:r>
          </w:p>
        </w:tc>
        <w:tc>
          <w:tcPr>
            <w:tcW w:w="2401" w:type="dxa"/>
          </w:tcPr>
          <w:p w14:paraId="30B695FF" w14:textId="77777777" w:rsidR="005B19C8" w:rsidRPr="005B19C8" w:rsidRDefault="005B19C8" w:rsidP="00EF3C98">
            <w:pPr>
              <w:rPr>
                <w:b/>
              </w:rPr>
            </w:pPr>
            <w:r w:rsidRPr="005B19C8">
              <w:rPr>
                <w:b/>
              </w:rPr>
              <w:t>Description</w:t>
            </w:r>
          </w:p>
        </w:tc>
        <w:tc>
          <w:tcPr>
            <w:tcW w:w="2099" w:type="dxa"/>
          </w:tcPr>
          <w:p w14:paraId="67A51D05" w14:textId="77777777" w:rsidR="005B19C8" w:rsidRPr="005B19C8" w:rsidRDefault="005B19C8" w:rsidP="00EF3C98">
            <w:pPr>
              <w:rPr>
                <w:b/>
              </w:rPr>
            </w:pPr>
            <w:r w:rsidRPr="005B19C8">
              <w:rPr>
                <w:b/>
              </w:rPr>
              <w:t>Measurement Level</w:t>
            </w:r>
          </w:p>
        </w:tc>
        <w:tc>
          <w:tcPr>
            <w:tcW w:w="2099" w:type="dxa"/>
          </w:tcPr>
          <w:p w14:paraId="44572A4C" w14:textId="77777777" w:rsidR="005B19C8" w:rsidRPr="005B19C8" w:rsidRDefault="005B19C8" w:rsidP="00EF3C98">
            <w:pPr>
              <w:rPr>
                <w:b/>
              </w:rPr>
            </w:pPr>
            <w:r>
              <w:rPr>
                <w:b/>
              </w:rPr>
              <w:t>Role</w:t>
            </w:r>
          </w:p>
        </w:tc>
      </w:tr>
      <w:tr w:rsidR="005B19C8" w14:paraId="100D5A48" w14:textId="77777777" w:rsidTr="000E64E9">
        <w:tc>
          <w:tcPr>
            <w:tcW w:w="1795" w:type="dxa"/>
          </w:tcPr>
          <w:p w14:paraId="663AFBA0" w14:textId="77777777" w:rsidR="005B19C8" w:rsidRDefault="00DA352C" w:rsidP="00EF3C98">
            <w:r>
              <w:t>I</w:t>
            </w:r>
            <w:r w:rsidR="005B19C8">
              <w:t>d</w:t>
            </w:r>
          </w:p>
        </w:tc>
        <w:tc>
          <w:tcPr>
            <w:tcW w:w="2401" w:type="dxa"/>
          </w:tcPr>
          <w:p w14:paraId="7FD41D8F" w14:textId="77777777" w:rsidR="005B19C8" w:rsidRDefault="005B19C8" w:rsidP="00EF3C98">
            <w:r>
              <w:t>Case Identifier</w:t>
            </w:r>
          </w:p>
        </w:tc>
        <w:tc>
          <w:tcPr>
            <w:tcW w:w="2099" w:type="dxa"/>
          </w:tcPr>
          <w:p w14:paraId="077F017F" w14:textId="77777777" w:rsidR="005B19C8" w:rsidRDefault="005B19C8" w:rsidP="00EF3C98">
            <w:r>
              <w:t>Nominal</w:t>
            </w:r>
          </w:p>
        </w:tc>
        <w:tc>
          <w:tcPr>
            <w:tcW w:w="2099" w:type="dxa"/>
          </w:tcPr>
          <w:p w14:paraId="2E691312" w14:textId="77777777" w:rsidR="005B19C8" w:rsidRDefault="005B19C8" w:rsidP="00EF3C98">
            <w:r>
              <w:t>Identifier</w:t>
            </w:r>
          </w:p>
        </w:tc>
      </w:tr>
      <w:tr w:rsidR="005B19C8" w14:paraId="46344814" w14:textId="77777777" w:rsidTr="000E64E9">
        <w:tc>
          <w:tcPr>
            <w:tcW w:w="1795" w:type="dxa"/>
          </w:tcPr>
          <w:p w14:paraId="6B4D2D3B" w14:textId="77777777" w:rsidR="005B19C8" w:rsidRDefault="0020694C" w:rsidP="00EF3C98">
            <w:r>
              <w:t>X</w:t>
            </w:r>
          </w:p>
        </w:tc>
        <w:tc>
          <w:tcPr>
            <w:tcW w:w="2401" w:type="dxa"/>
          </w:tcPr>
          <w:p w14:paraId="0ACD2FAA" w14:textId="77777777" w:rsidR="005B19C8" w:rsidRDefault="005B19C8" w:rsidP="00EF3C98">
            <w:r>
              <w:t>x-coordinate</w:t>
            </w:r>
          </w:p>
        </w:tc>
        <w:tc>
          <w:tcPr>
            <w:tcW w:w="2099" w:type="dxa"/>
          </w:tcPr>
          <w:p w14:paraId="7CAA50B7" w14:textId="77777777" w:rsidR="005B19C8" w:rsidRDefault="005B19C8" w:rsidP="00EF3C98">
            <w:r>
              <w:t>Interval</w:t>
            </w:r>
          </w:p>
        </w:tc>
        <w:tc>
          <w:tcPr>
            <w:tcW w:w="2099" w:type="dxa"/>
          </w:tcPr>
          <w:p w14:paraId="2CE77305" w14:textId="77777777" w:rsidR="005B19C8" w:rsidRDefault="005B19C8" w:rsidP="00EF3C98">
            <w:r>
              <w:t>Feature</w:t>
            </w:r>
          </w:p>
        </w:tc>
      </w:tr>
      <w:tr w:rsidR="005B19C8" w14:paraId="69FF174C" w14:textId="77777777" w:rsidTr="000E64E9">
        <w:tc>
          <w:tcPr>
            <w:tcW w:w="1795" w:type="dxa"/>
          </w:tcPr>
          <w:p w14:paraId="5EBE091F" w14:textId="77777777" w:rsidR="005B19C8" w:rsidRDefault="00DA352C" w:rsidP="00EF3C98">
            <w:r>
              <w:t>Y</w:t>
            </w:r>
          </w:p>
        </w:tc>
        <w:tc>
          <w:tcPr>
            <w:tcW w:w="2401" w:type="dxa"/>
          </w:tcPr>
          <w:p w14:paraId="3B70CCA5" w14:textId="77777777" w:rsidR="005B19C8" w:rsidRDefault="005B19C8" w:rsidP="00EF3C98">
            <w:r>
              <w:t>y-coordinate</w:t>
            </w:r>
          </w:p>
        </w:tc>
        <w:tc>
          <w:tcPr>
            <w:tcW w:w="2099" w:type="dxa"/>
          </w:tcPr>
          <w:p w14:paraId="71679C5F" w14:textId="77777777" w:rsidR="005B19C8" w:rsidRDefault="005B19C8" w:rsidP="00EF3C98">
            <w:r>
              <w:t>Interval</w:t>
            </w:r>
          </w:p>
        </w:tc>
        <w:tc>
          <w:tcPr>
            <w:tcW w:w="2099" w:type="dxa"/>
          </w:tcPr>
          <w:p w14:paraId="2EE6DED3" w14:textId="77777777" w:rsidR="005B19C8" w:rsidRDefault="005B19C8" w:rsidP="00EF3C98">
            <w:r>
              <w:t>Feature</w:t>
            </w:r>
          </w:p>
        </w:tc>
      </w:tr>
      <w:tr w:rsidR="005B19C8" w14:paraId="58810A86" w14:textId="77777777" w:rsidTr="000E64E9">
        <w:tc>
          <w:tcPr>
            <w:tcW w:w="1795" w:type="dxa"/>
          </w:tcPr>
          <w:p w14:paraId="7A2DA5DB" w14:textId="77777777" w:rsidR="005B19C8" w:rsidRDefault="005B19C8" w:rsidP="00EF3C98">
            <w:proofErr w:type="spellStart"/>
            <w:r>
              <w:t>SpectralCluster</w:t>
            </w:r>
            <w:proofErr w:type="spellEnd"/>
          </w:p>
        </w:tc>
        <w:tc>
          <w:tcPr>
            <w:tcW w:w="2401" w:type="dxa"/>
          </w:tcPr>
          <w:p w14:paraId="4440CE4D" w14:textId="77777777" w:rsidR="005B19C8" w:rsidRDefault="005B19C8" w:rsidP="00EF3C98">
            <w:r>
              <w:t>Cluster Identifier</w:t>
            </w:r>
          </w:p>
        </w:tc>
        <w:tc>
          <w:tcPr>
            <w:tcW w:w="2099" w:type="dxa"/>
          </w:tcPr>
          <w:p w14:paraId="053730AD" w14:textId="77777777" w:rsidR="005B19C8" w:rsidRDefault="005B19C8" w:rsidP="00EF3C98">
            <w:r>
              <w:t>Binary</w:t>
            </w:r>
          </w:p>
        </w:tc>
        <w:tc>
          <w:tcPr>
            <w:tcW w:w="2099" w:type="dxa"/>
          </w:tcPr>
          <w:p w14:paraId="31530203" w14:textId="77777777" w:rsidR="005B19C8" w:rsidRDefault="005B19C8" w:rsidP="00EF3C98">
            <w:r>
              <w:t>Target</w:t>
            </w:r>
          </w:p>
        </w:tc>
      </w:tr>
    </w:tbl>
    <w:p w14:paraId="697DA3EC" w14:textId="77777777" w:rsidR="005B19C8" w:rsidRDefault="005B19C8" w:rsidP="005B19C8">
      <w:pPr>
        <w:spacing w:after="0"/>
      </w:pPr>
    </w:p>
    <w:p w14:paraId="14068E7F" w14:textId="77777777"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proofErr w:type="gramStart"/>
      <w:r w:rsidR="002A070D" w:rsidRPr="002A070D">
        <w:t>sklearn.neural</w:t>
      </w:r>
      <w:proofErr w:type="gramEnd"/>
      <w:r w:rsidR="002A070D" w:rsidRPr="002A070D">
        <w:t>_network.MLPClassifier</w:t>
      </w:r>
      <w:proofErr w:type="spellEnd"/>
      <w:r w:rsidR="002A070D">
        <w:t xml:space="preserve"> function with the following specifications.</w:t>
      </w:r>
    </w:p>
    <w:p w14:paraId="5A9557FB" w14:textId="77777777" w:rsidR="005B19C8" w:rsidRDefault="002A070D" w:rsidP="002A070D">
      <w:pPr>
        <w:pStyle w:val="ListParagraph"/>
        <w:numPr>
          <w:ilvl w:val="0"/>
          <w:numId w:val="43"/>
        </w:numPr>
      </w:pPr>
      <w:r>
        <w:t>Each hidden layer will have the same number of neurons</w:t>
      </w:r>
    </w:p>
    <w:p w14:paraId="2E5D1AB7" w14:textId="77777777" w:rsidR="002A070D" w:rsidRDefault="002A070D" w:rsidP="002A070D">
      <w:pPr>
        <w:pStyle w:val="ListParagraph"/>
        <w:numPr>
          <w:ilvl w:val="0"/>
          <w:numId w:val="43"/>
        </w:numPr>
      </w:pPr>
      <w:r>
        <w:t>The initial learning rate is 0.1</w:t>
      </w:r>
    </w:p>
    <w:p w14:paraId="44D6B2DA" w14:textId="77777777" w:rsidR="002A070D" w:rsidRDefault="002A070D" w:rsidP="002A070D">
      <w:pPr>
        <w:pStyle w:val="ListParagraph"/>
        <w:numPr>
          <w:ilvl w:val="0"/>
          <w:numId w:val="43"/>
        </w:numPr>
      </w:pPr>
      <w:r>
        <w:t>The maximum number of iterations is 5000</w:t>
      </w:r>
    </w:p>
    <w:p w14:paraId="7B981CE6" w14:textId="2096CCAA" w:rsidR="002A070D" w:rsidRDefault="002A070D" w:rsidP="002A070D">
      <w:pPr>
        <w:pStyle w:val="ListParagraph"/>
        <w:numPr>
          <w:ilvl w:val="0"/>
          <w:numId w:val="43"/>
        </w:numPr>
      </w:pPr>
      <w:r>
        <w:t>The random seed is 20</w:t>
      </w:r>
      <w:r w:rsidR="00866DBC">
        <w:t>200408</w:t>
      </w:r>
    </w:p>
    <w:p w14:paraId="15999D3E" w14:textId="77777777"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14:paraId="41320666" w14:textId="77777777" w:rsidR="0082168E" w:rsidRDefault="00EF3C98" w:rsidP="00DA352C">
      <w:r>
        <w:t>Please answer the following questions</w:t>
      </w:r>
      <w:r w:rsidR="002A0E0F">
        <w:t xml:space="preserve"> based on your model.</w:t>
      </w:r>
    </w:p>
    <w:p w14:paraId="372C5DB5" w14:textId="55CDE883"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14:paraId="163D69BE" w14:textId="77777777" w:rsidR="00964099" w:rsidRDefault="00964099" w:rsidP="00964099">
      <w:pPr>
        <w:pStyle w:val="ListParagraph"/>
        <w:ind w:left="360"/>
        <w:rPr>
          <w:b/>
          <w:bCs/>
        </w:rPr>
      </w:pPr>
    </w:p>
    <w:p w14:paraId="575DC4A0" w14:textId="2D079073" w:rsidR="00964099" w:rsidRPr="00964099" w:rsidRDefault="00964099" w:rsidP="00964099">
      <w:pPr>
        <w:pStyle w:val="ListParagraph"/>
        <w:ind w:left="360"/>
        <w:rPr>
          <w:b/>
          <w:bCs/>
        </w:rPr>
      </w:pPr>
      <w:r w:rsidRPr="00964099">
        <w:rPr>
          <w:b/>
          <w:bCs/>
        </w:rPr>
        <w:t>50 %</w:t>
      </w:r>
    </w:p>
    <w:p w14:paraId="3C13BCC0" w14:textId="77777777" w:rsidR="00195AED" w:rsidRDefault="00195AED" w:rsidP="00195AED">
      <w:pPr>
        <w:pStyle w:val="ListParagraph"/>
        <w:ind w:left="360"/>
      </w:pPr>
    </w:p>
    <w:p w14:paraId="5C3CDCFA" w14:textId="4D0E48F5" w:rsidR="00195AED" w:rsidRDefault="0082168E" w:rsidP="00195AED">
      <w:pPr>
        <w:pStyle w:val="ListParagraph"/>
        <w:numPr>
          <w:ilvl w:val="0"/>
          <w:numId w:val="31"/>
        </w:numPr>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w:t>
      </w:r>
      <w:r w:rsidR="0020694C">
        <w:t>six</w:t>
      </w:r>
      <w:r w:rsidR="00DA352C">
        <w:t xml:space="preser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14:paraId="40CF6499" w14:textId="77777777" w:rsidR="004F2C07" w:rsidRDefault="004F2C07" w:rsidP="00964099">
      <w:pPr>
        <w:pStyle w:val="ListParagraph"/>
        <w:ind w:left="360"/>
        <w:rPr>
          <w:b/>
          <w:bCs/>
        </w:rPr>
      </w:pPr>
    </w:p>
    <w:p w14:paraId="48E51075" w14:textId="04E4390A" w:rsidR="00964099" w:rsidRDefault="00964099" w:rsidP="00964099">
      <w:pPr>
        <w:pStyle w:val="ListParagraph"/>
        <w:ind w:left="360"/>
        <w:rPr>
          <w:b/>
          <w:bCs/>
        </w:rPr>
      </w:pPr>
    </w:p>
    <w:tbl>
      <w:tblPr>
        <w:tblStyle w:val="TableGrid"/>
        <w:tblW w:w="0" w:type="auto"/>
        <w:tblInd w:w="-275" w:type="dxa"/>
        <w:tblLook w:val="04A0" w:firstRow="1" w:lastRow="0" w:firstColumn="1" w:lastColumn="0" w:noHBand="0" w:noVBand="1"/>
      </w:tblPr>
      <w:tblGrid>
        <w:gridCol w:w="2081"/>
        <w:gridCol w:w="1422"/>
        <w:gridCol w:w="1562"/>
        <w:gridCol w:w="1778"/>
        <w:gridCol w:w="1056"/>
        <w:gridCol w:w="1726"/>
      </w:tblGrid>
      <w:tr w:rsidR="004F2C07" w14:paraId="7444B9EC" w14:textId="77777777" w:rsidTr="004F2C07">
        <w:tc>
          <w:tcPr>
            <w:tcW w:w="2081" w:type="dxa"/>
          </w:tcPr>
          <w:p w14:paraId="411C17A1" w14:textId="5FD488D4" w:rsidR="004F2C07" w:rsidRDefault="004F2C07" w:rsidP="00964099">
            <w:pPr>
              <w:pStyle w:val="ListParagraph"/>
              <w:ind w:left="0"/>
              <w:rPr>
                <w:b/>
                <w:bCs/>
              </w:rPr>
            </w:pPr>
            <w:r>
              <w:rPr>
                <w:b/>
                <w:bCs/>
              </w:rPr>
              <w:t>Activation Function</w:t>
            </w:r>
          </w:p>
        </w:tc>
        <w:tc>
          <w:tcPr>
            <w:tcW w:w="1422" w:type="dxa"/>
          </w:tcPr>
          <w:p w14:paraId="6DC34F08" w14:textId="49394B91" w:rsidR="004F2C07" w:rsidRDefault="004F2C07" w:rsidP="00964099">
            <w:pPr>
              <w:pStyle w:val="ListParagraph"/>
              <w:ind w:left="0"/>
              <w:rPr>
                <w:b/>
                <w:bCs/>
              </w:rPr>
            </w:pPr>
            <w:r>
              <w:rPr>
                <w:b/>
                <w:bCs/>
              </w:rPr>
              <w:t>No. of Layers</w:t>
            </w:r>
          </w:p>
        </w:tc>
        <w:tc>
          <w:tcPr>
            <w:tcW w:w="1562" w:type="dxa"/>
          </w:tcPr>
          <w:p w14:paraId="78BBD40C" w14:textId="195D2C78" w:rsidR="004F2C07" w:rsidRDefault="004F2C07" w:rsidP="00964099">
            <w:pPr>
              <w:pStyle w:val="ListParagraph"/>
              <w:ind w:left="0"/>
              <w:rPr>
                <w:b/>
                <w:bCs/>
              </w:rPr>
            </w:pPr>
            <w:proofErr w:type="spellStart"/>
            <w:proofErr w:type="gramStart"/>
            <w:r>
              <w:rPr>
                <w:b/>
                <w:bCs/>
              </w:rPr>
              <w:t>No.of</w:t>
            </w:r>
            <w:proofErr w:type="spellEnd"/>
            <w:proofErr w:type="gramEnd"/>
            <w:r>
              <w:rPr>
                <w:b/>
                <w:bCs/>
              </w:rPr>
              <w:t xml:space="preserve"> Neurons</w:t>
            </w:r>
          </w:p>
        </w:tc>
        <w:tc>
          <w:tcPr>
            <w:tcW w:w="1778" w:type="dxa"/>
          </w:tcPr>
          <w:p w14:paraId="58C2D129" w14:textId="0195B744" w:rsidR="004F2C07" w:rsidRDefault="004F2C07" w:rsidP="00964099">
            <w:pPr>
              <w:pStyle w:val="ListParagraph"/>
              <w:ind w:left="0"/>
              <w:rPr>
                <w:b/>
                <w:bCs/>
              </w:rPr>
            </w:pPr>
            <w:r>
              <w:rPr>
                <w:b/>
                <w:bCs/>
              </w:rPr>
              <w:t>No. of Iterations</w:t>
            </w:r>
          </w:p>
        </w:tc>
        <w:tc>
          <w:tcPr>
            <w:tcW w:w="1056" w:type="dxa"/>
          </w:tcPr>
          <w:p w14:paraId="44DEF506" w14:textId="23C6C407" w:rsidR="004F2C07" w:rsidRDefault="004F2C07" w:rsidP="00964099">
            <w:pPr>
              <w:pStyle w:val="ListParagraph"/>
              <w:ind w:left="0"/>
              <w:rPr>
                <w:b/>
                <w:bCs/>
              </w:rPr>
            </w:pPr>
            <w:r>
              <w:rPr>
                <w:b/>
                <w:bCs/>
              </w:rPr>
              <w:t>Loss</w:t>
            </w:r>
          </w:p>
        </w:tc>
        <w:tc>
          <w:tcPr>
            <w:tcW w:w="1726" w:type="dxa"/>
          </w:tcPr>
          <w:p w14:paraId="386ACCEF" w14:textId="23B8E938" w:rsidR="004F2C07" w:rsidRDefault="004F2C07" w:rsidP="00964099">
            <w:pPr>
              <w:pStyle w:val="ListParagraph"/>
              <w:ind w:left="0"/>
              <w:rPr>
                <w:b/>
                <w:bCs/>
              </w:rPr>
            </w:pPr>
            <w:r>
              <w:rPr>
                <w:b/>
                <w:bCs/>
              </w:rPr>
              <w:t>Misclassification</w:t>
            </w:r>
          </w:p>
        </w:tc>
      </w:tr>
      <w:tr w:rsidR="004F2C07" w14:paraId="537A1A6C" w14:textId="77777777" w:rsidTr="004F2C07">
        <w:tc>
          <w:tcPr>
            <w:tcW w:w="2081" w:type="dxa"/>
          </w:tcPr>
          <w:p w14:paraId="0B9D8F6B" w14:textId="3D052FD9" w:rsidR="004F2C07" w:rsidRDefault="004F2C07" w:rsidP="00964099">
            <w:pPr>
              <w:pStyle w:val="ListParagraph"/>
              <w:ind w:left="0"/>
              <w:rPr>
                <w:b/>
                <w:bCs/>
              </w:rPr>
            </w:pPr>
            <w:r>
              <w:rPr>
                <w:b/>
                <w:bCs/>
              </w:rPr>
              <w:t>Identity</w:t>
            </w:r>
          </w:p>
        </w:tc>
        <w:tc>
          <w:tcPr>
            <w:tcW w:w="1422" w:type="dxa"/>
          </w:tcPr>
          <w:p w14:paraId="3693B8F0" w14:textId="56EDC190" w:rsidR="004F2C07" w:rsidRDefault="004F2C07" w:rsidP="00964099">
            <w:pPr>
              <w:pStyle w:val="ListParagraph"/>
              <w:ind w:left="0"/>
              <w:rPr>
                <w:b/>
                <w:bCs/>
              </w:rPr>
            </w:pPr>
            <w:r>
              <w:rPr>
                <w:b/>
                <w:bCs/>
              </w:rPr>
              <w:t>1</w:t>
            </w:r>
          </w:p>
        </w:tc>
        <w:tc>
          <w:tcPr>
            <w:tcW w:w="1562" w:type="dxa"/>
          </w:tcPr>
          <w:p w14:paraId="5C2AAA73" w14:textId="76B0C8C7" w:rsidR="004F2C07" w:rsidRDefault="004F2C07" w:rsidP="00964099">
            <w:pPr>
              <w:pStyle w:val="ListParagraph"/>
              <w:ind w:left="0"/>
              <w:rPr>
                <w:b/>
                <w:bCs/>
              </w:rPr>
            </w:pPr>
            <w:r>
              <w:rPr>
                <w:b/>
                <w:bCs/>
              </w:rPr>
              <w:t>1</w:t>
            </w:r>
          </w:p>
        </w:tc>
        <w:tc>
          <w:tcPr>
            <w:tcW w:w="1778" w:type="dxa"/>
          </w:tcPr>
          <w:p w14:paraId="6BD9E0C1" w14:textId="090755F3" w:rsidR="004F2C07" w:rsidRDefault="004F2C07" w:rsidP="00964099">
            <w:pPr>
              <w:pStyle w:val="ListParagraph"/>
              <w:ind w:left="0"/>
              <w:rPr>
                <w:b/>
                <w:bCs/>
              </w:rPr>
            </w:pPr>
            <w:r>
              <w:rPr>
                <w:b/>
                <w:bCs/>
              </w:rPr>
              <w:t>9</w:t>
            </w:r>
          </w:p>
        </w:tc>
        <w:tc>
          <w:tcPr>
            <w:tcW w:w="1056" w:type="dxa"/>
          </w:tcPr>
          <w:p w14:paraId="20904A4B" w14:textId="37D56BA8" w:rsidR="004F2C07" w:rsidRDefault="004F2C07" w:rsidP="00964099">
            <w:pPr>
              <w:pStyle w:val="ListParagraph"/>
              <w:ind w:left="0"/>
              <w:rPr>
                <w:b/>
                <w:bCs/>
              </w:rPr>
            </w:pPr>
            <w:r>
              <w:rPr>
                <w:b/>
                <w:bCs/>
              </w:rPr>
              <w:t>0.666290</w:t>
            </w:r>
          </w:p>
        </w:tc>
        <w:tc>
          <w:tcPr>
            <w:tcW w:w="1726" w:type="dxa"/>
          </w:tcPr>
          <w:p w14:paraId="5A7EF497" w14:textId="17347393" w:rsidR="004F2C07" w:rsidRDefault="004F2C07" w:rsidP="00964099">
            <w:pPr>
              <w:pStyle w:val="ListParagraph"/>
              <w:ind w:left="0"/>
              <w:rPr>
                <w:b/>
                <w:bCs/>
              </w:rPr>
            </w:pPr>
            <w:r>
              <w:rPr>
                <w:b/>
                <w:bCs/>
              </w:rPr>
              <w:t>0.5</w:t>
            </w:r>
          </w:p>
        </w:tc>
      </w:tr>
      <w:tr w:rsidR="004F2C07" w14:paraId="06F01F65" w14:textId="77777777" w:rsidTr="004F2C07">
        <w:tc>
          <w:tcPr>
            <w:tcW w:w="2081" w:type="dxa"/>
          </w:tcPr>
          <w:p w14:paraId="0E548BB6" w14:textId="798F1F38" w:rsidR="004F2C07" w:rsidRDefault="004F2C07" w:rsidP="00964099">
            <w:pPr>
              <w:pStyle w:val="ListParagraph"/>
              <w:ind w:left="0"/>
              <w:rPr>
                <w:b/>
                <w:bCs/>
              </w:rPr>
            </w:pPr>
            <w:r>
              <w:rPr>
                <w:b/>
                <w:bCs/>
              </w:rPr>
              <w:t>Logistics</w:t>
            </w:r>
          </w:p>
        </w:tc>
        <w:tc>
          <w:tcPr>
            <w:tcW w:w="1422" w:type="dxa"/>
          </w:tcPr>
          <w:p w14:paraId="5C807CDD" w14:textId="7A278454" w:rsidR="004F2C07" w:rsidRDefault="004F2C07" w:rsidP="00964099">
            <w:pPr>
              <w:pStyle w:val="ListParagraph"/>
              <w:ind w:left="0"/>
              <w:rPr>
                <w:b/>
                <w:bCs/>
              </w:rPr>
            </w:pPr>
            <w:r>
              <w:rPr>
                <w:b/>
                <w:bCs/>
              </w:rPr>
              <w:t>3</w:t>
            </w:r>
          </w:p>
        </w:tc>
        <w:tc>
          <w:tcPr>
            <w:tcW w:w="1562" w:type="dxa"/>
          </w:tcPr>
          <w:p w14:paraId="48430985" w14:textId="3BCED67D" w:rsidR="004F2C07" w:rsidRDefault="004F2C07" w:rsidP="00964099">
            <w:pPr>
              <w:pStyle w:val="ListParagraph"/>
              <w:ind w:left="0"/>
              <w:rPr>
                <w:b/>
                <w:bCs/>
              </w:rPr>
            </w:pPr>
            <w:r>
              <w:rPr>
                <w:b/>
                <w:bCs/>
              </w:rPr>
              <w:t>6</w:t>
            </w:r>
          </w:p>
        </w:tc>
        <w:tc>
          <w:tcPr>
            <w:tcW w:w="1778" w:type="dxa"/>
          </w:tcPr>
          <w:p w14:paraId="4ED107FC" w14:textId="50D72339" w:rsidR="004F2C07" w:rsidRDefault="004F2C07" w:rsidP="00964099">
            <w:pPr>
              <w:pStyle w:val="ListParagraph"/>
              <w:ind w:left="0"/>
              <w:rPr>
                <w:b/>
                <w:bCs/>
              </w:rPr>
            </w:pPr>
            <w:r>
              <w:rPr>
                <w:b/>
                <w:bCs/>
              </w:rPr>
              <w:t>543</w:t>
            </w:r>
          </w:p>
        </w:tc>
        <w:tc>
          <w:tcPr>
            <w:tcW w:w="1056" w:type="dxa"/>
          </w:tcPr>
          <w:p w14:paraId="442C3220" w14:textId="13EB552D" w:rsidR="004F2C07" w:rsidRDefault="004F2C07" w:rsidP="00964099">
            <w:pPr>
              <w:pStyle w:val="ListParagraph"/>
              <w:ind w:left="0"/>
              <w:rPr>
                <w:b/>
                <w:bCs/>
              </w:rPr>
            </w:pPr>
            <w:r>
              <w:rPr>
                <w:b/>
                <w:bCs/>
              </w:rPr>
              <w:t>0.000659</w:t>
            </w:r>
          </w:p>
        </w:tc>
        <w:tc>
          <w:tcPr>
            <w:tcW w:w="1726" w:type="dxa"/>
          </w:tcPr>
          <w:p w14:paraId="6E8BDED2" w14:textId="6717C78E" w:rsidR="004F2C07" w:rsidRDefault="004F2C07" w:rsidP="00964099">
            <w:pPr>
              <w:pStyle w:val="ListParagraph"/>
              <w:ind w:left="0"/>
              <w:rPr>
                <w:b/>
                <w:bCs/>
              </w:rPr>
            </w:pPr>
            <w:r>
              <w:rPr>
                <w:b/>
                <w:bCs/>
              </w:rPr>
              <w:t>0.0</w:t>
            </w:r>
          </w:p>
        </w:tc>
      </w:tr>
      <w:tr w:rsidR="004F2C07" w14:paraId="7528BB2C" w14:textId="77777777" w:rsidTr="004F2C07">
        <w:tc>
          <w:tcPr>
            <w:tcW w:w="2081" w:type="dxa"/>
          </w:tcPr>
          <w:p w14:paraId="44F117F8" w14:textId="08A08139" w:rsidR="004F2C07" w:rsidRDefault="004F2C07" w:rsidP="00964099">
            <w:pPr>
              <w:pStyle w:val="ListParagraph"/>
              <w:ind w:left="0"/>
              <w:rPr>
                <w:b/>
                <w:bCs/>
              </w:rPr>
            </w:pPr>
            <w:proofErr w:type="spellStart"/>
            <w:r>
              <w:rPr>
                <w:b/>
                <w:bCs/>
              </w:rPr>
              <w:t>Relu</w:t>
            </w:r>
            <w:proofErr w:type="spellEnd"/>
          </w:p>
        </w:tc>
        <w:tc>
          <w:tcPr>
            <w:tcW w:w="1422" w:type="dxa"/>
          </w:tcPr>
          <w:p w14:paraId="70315A5C" w14:textId="590C949B" w:rsidR="004F2C07" w:rsidRDefault="004F2C07" w:rsidP="00964099">
            <w:pPr>
              <w:pStyle w:val="ListParagraph"/>
              <w:ind w:left="0"/>
              <w:rPr>
                <w:b/>
                <w:bCs/>
              </w:rPr>
            </w:pPr>
            <w:r>
              <w:rPr>
                <w:b/>
                <w:bCs/>
              </w:rPr>
              <w:t>4</w:t>
            </w:r>
          </w:p>
        </w:tc>
        <w:tc>
          <w:tcPr>
            <w:tcW w:w="1562" w:type="dxa"/>
          </w:tcPr>
          <w:p w14:paraId="30647063" w14:textId="6045B850" w:rsidR="004F2C07" w:rsidRDefault="004F2C07" w:rsidP="00964099">
            <w:pPr>
              <w:pStyle w:val="ListParagraph"/>
              <w:ind w:left="0"/>
              <w:rPr>
                <w:b/>
                <w:bCs/>
              </w:rPr>
            </w:pPr>
            <w:r>
              <w:rPr>
                <w:b/>
                <w:bCs/>
              </w:rPr>
              <w:t>10</w:t>
            </w:r>
          </w:p>
        </w:tc>
        <w:tc>
          <w:tcPr>
            <w:tcW w:w="1778" w:type="dxa"/>
          </w:tcPr>
          <w:p w14:paraId="18384E46" w14:textId="0C6ED9C8" w:rsidR="004F2C07" w:rsidRDefault="004F2C07" w:rsidP="00964099">
            <w:pPr>
              <w:pStyle w:val="ListParagraph"/>
              <w:ind w:left="0"/>
              <w:rPr>
                <w:b/>
                <w:bCs/>
              </w:rPr>
            </w:pPr>
            <w:r>
              <w:rPr>
                <w:b/>
                <w:bCs/>
              </w:rPr>
              <w:t>55</w:t>
            </w:r>
          </w:p>
        </w:tc>
        <w:tc>
          <w:tcPr>
            <w:tcW w:w="1056" w:type="dxa"/>
          </w:tcPr>
          <w:p w14:paraId="431F91C5" w14:textId="5BBD08CC" w:rsidR="004F2C07" w:rsidRDefault="004F2C07" w:rsidP="00964099">
            <w:pPr>
              <w:pStyle w:val="ListParagraph"/>
              <w:ind w:left="0"/>
              <w:rPr>
                <w:b/>
                <w:bCs/>
              </w:rPr>
            </w:pPr>
            <w:r>
              <w:rPr>
                <w:b/>
                <w:bCs/>
              </w:rPr>
              <w:t>0.000107</w:t>
            </w:r>
          </w:p>
        </w:tc>
        <w:tc>
          <w:tcPr>
            <w:tcW w:w="1726" w:type="dxa"/>
          </w:tcPr>
          <w:p w14:paraId="2D281134" w14:textId="1C87F681" w:rsidR="004F2C07" w:rsidRDefault="004F2C07" w:rsidP="00964099">
            <w:pPr>
              <w:pStyle w:val="ListParagraph"/>
              <w:ind w:left="0"/>
              <w:rPr>
                <w:b/>
                <w:bCs/>
              </w:rPr>
            </w:pPr>
            <w:r>
              <w:rPr>
                <w:b/>
                <w:bCs/>
              </w:rPr>
              <w:t>0.0</w:t>
            </w:r>
          </w:p>
        </w:tc>
      </w:tr>
      <w:tr w:rsidR="004F2C07" w14:paraId="667FC78A" w14:textId="77777777" w:rsidTr="004F2C07">
        <w:tc>
          <w:tcPr>
            <w:tcW w:w="2081" w:type="dxa"/>
          </w:tcPr>
          <w:p w14:paraId="36A18B89" w14:textId="13D469DB" w:rsidR="004F2C07" w:rsidRDefault="004F2C07" w:rsidP="00964099">
            <w:pPr>
              <w:pStyle w:val="ListParagraph"/>
              <w:ind w:left="0"/>
              <w:rPr>
                <w:b/>
                <w:bCs/>
              </w:rPr>
            </w:pPr>
            <w:r>
              <w:rPr>
                <w:b/>
                <w:bCs/>
              </w:rPr>
              <w:t>Tanh</w:t>
            </w:r>
          </w:p>
        </w:tc>
        <w:tc>
          <w:tcPr>
            <w:tcW w:w="1422" w:type="dxa"/>
          </w:tcPr>
          <w:p w14:paraId="6E72C6AE" w14:textId="52ADF585" w:rsidR="004F2C07" w:rsidRDefault="004F2C07" w:rsidP="00964099">
            <w:pPr>
              <w:pStyle w:val="ListParagraph"/>
              <w:ind w:left="0"/>
              <w:rPr>
                <w:b/>
                <w:bCs/>
              </w:rPr>
            </w:pPr>
            <w:r>
              <w:rPr>
                <w:b/>
                <w:bCs/>
              </w:rPr>
              <w:t>5</w:t>
            </w:r>
          </w:p>
        </w:tc>
        <w:tc>
          <w:tcPr>
            <w:tcW w:w="1562" w:type="dxa"/>
          </w:tcPr>
          <w:p w14:paraId="443CFF17" w14:textId="6DBCB545" w:rsidR="004F2C07" w:rsidRDefault="004F2C07" w:rsidP="00964099">
            <w:pPr>
              <w:pStyle w:val="ListParagraph"/>
              <w:ind w:left="0"/>
              <w:rPr>
                <w:b/>
                <w:bCs/>
              </w:rPr>
            </w:pPr>
            <w:r>
              <w:rPr>
                <w:b/>
                <w:bCs/>
              </w:rPr>
              <w:t>6</w:t>
            </w:r>
          </w:p>
        </w:tc>
        <w:tc>
          <w:tcPr>
            <w:tcW w:w="1778" w:type="dxa"/>
          </w:tcPr>
          <w:p w14:paraId="7312F530" w14:textId="6AD49406" w:rsidR="004F2C07" w:rsidRDefault="004F2C07" w:rsidP="00964099">
            <w:pPr>
              <w:pStyle w:val="ListParagraph"/>
              <w:ind w:left="0"/>
              <w:rPr>
                <w:b/>
                <w:bCs/>
              </w:rPr>
            </w:pPr>
            <w:r>
              <w:rPr>
                <w:b/>
                <w:bCs/>
              </w:rPr>
              <w:t>84</w:t>
            </w:r>
          </w:p>
        </w:tc>
        <w:tc>
          <w:tcPr>
            <w:tcW w:w="1056" w:type="dxa"/>
          </w:tcPr>
          <w:p w14:paraId="3955187E" w14:textId="4A71A99D" w:rsidR="004F2C07" w:rsidRDefault="004F2C07" w:rsidP="00964099">
            <w:pPr>
              <w:pStyle w:val="ListParagraph"/>
              <w:ind w:left="0"/>
              <w:rPr>
                <w:b/>
                <w:bCs/>
              </w:rPr>
            </w:pPr>
            <w:r>
              <w:rPr>
                <w:b/>
                <w:bCs/>
              </w:rPr>
              <w:t>0.000114</w:t>
            </w:r>
          </w:p>
        </w:tc>
        <w:tc>
          <w:tcPr>
            <w:tcW w:w="1726" w:type="dxa"/>
          </w:tcPr>
          <w:p w14:paraId="10995C8A" w14:textId="4E9DB84B" w:rsidR="004F2C07" w:rsidRDefault="004F2C07" w:rsidP="00964099">
            <w:pPr>
              <w:pStyle w:val="ListParagraph"/>
              <w:ind w:left="0"/>
              <w:rPr>
                <w:b/>
                <w:bCs/>
              </w:rPr>
            </w:pPr>
            <w:r>
              <w:rPr>
                <w:b/>
                <w:bCs/>
              </w:rPr>
              <w:t>0.0</w:t>
            </w:r>
          </w:p>
        </w:tc>
      </w:tr>
    </w:tbl>
    <w:p w14:paraId="7D5F8332" w14:textId="77777777" w:rsidR="004F2C07" w:rsidRPr="00964099" w:rsidRDefault="004F2C07" w:rsidP="00964099">
      <w:pPr>
        <w:pStyle w:val="ListParagraph"/>
        <w:ind w:left="360"/>
        <w:rPr>
          <w:b/>
          <w:bCs/>
        </w:rPr>
      </w:pPr>
    </w:p>
    <w:p w14:paraId="3BA51BFC" w14:textId="25DC462C" w:rsidR="00964099" w:rsidRDefault="00964099" w:rsidP="00964099">
      <w:pPr>
        <w:pStyle w:val="ListParagraph"/>
        <w:ind w:left="360"/>
      </w:pPr>
    </w:p>
    <w:p w14:paraId="25F64ABF" w14:textId="77777777" w:rsidR="00195AED" w:rsidRDefault="00195AED" w:rsidP="00195AED">
      <w:pPr>
        <w:pStyle w:val="ListParagraph"/>
        <w:ind w:left="360"/>
      </w:pPr>
    </w:p>
    <w:p w14:paraId="749E58C0" w14:textId="13B3E31A" w:rsidR="00F130F9" w:rsidRDefault="00F130F9" w:rsidP="00A16905">
      <w:pPr>
        <w:pStyle w:val="ListParagraph"/>
        <w:numPr>
          <w:ilvl w:val="0"/>
          <w:numId w:val="31"/>
        </w:numPr>
      </w:pPr>
      <w:r>
        <w:t xml:space="preserve">(5 points) </w:t>
      </w:r>
      <w:r w:rsidR="00123906">
        <w:t>What is the activation function for the output layer?</w:t>
      </w:r>
    </w:p>
    <w:p w14:paraId="771C055A" w14:textId="090654A5" w:rsidR="004F2C07" w:rsidRDefault="004F2C07" w:rsidP="004F2C07">
      <w:pPr>
        <w:pStyle w:val="ListParagraph"/>
        <w:ind w:left="360"/>
      </w:pPr>
    </w:p>
    <w:p w14:paraId="52E9F6A9" w14:textId="284543BB" w:rsidR="004F2C07" w:rsidRPr="004F2C07" w:rsidRDefault="004F2C07" w:rsidP="004F2C07">
      <w:pPr>
        <w:pStyle w:val="ListParagraph"/>
        <w:ind w:left="360"/>
        <w:rPr>
          <w:b/>
          <w:bCs/>
        </w:rPr>
      </w:pPr>
      <w:r>
        <w:rPr>
          <w:b/>
          <w:bCs/>
        </w:rPr>
        <w:t>Logistic</w:t>
      </w:r>
    </w:p>
    <w:p w14:paraId="79BFB602" w14:textId="77777777" w:rsidR="00195AED" w:rsidRDefault="00195AED" w:rsidP="00195AED">
      <w:pPr>
        <w:pStyle w:val="ListParagraph"/>
        <w:ind w:left="360"/>
      </w:pPr>
    </w:p>
    <w:p w14:paraId="4AB65918" w14:textId="426CF200"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14:paraId="195E18A4" w14:textId="77777777" w:rsidR="004F2C07" w:rsidRDefault="004F2C07" w:rsidP="004F2C07">
      <w:pPr>
        <w:pStyle w:val="ListParagraph"/>
        <w:ind w:left="360"/>
        <w:rPr>
          <w:b/>
          <w:bCs/>
        </w:rPr>
      </w:pPr>
    </w:p>
    <w:p w14:paraId="2695058E" w14:textId="146D07E6" w:rsidR="004F2C07" w:rsidRDefault="004F2C07" w:rsidP="004F2C07">
      <w:pPr>
        <w:pStyle w:val="ListParagraph"/>
        <w:ind w:left="360"/>
        <w:rPr>
          <w:b/>
          <w:bCs/>
        </w:rPr>
      </w:pPr>
      <w:r>
        <w:rPr>
          <w:b/>
          <w:bCs/>
        </w:rPr>
        <w:t>Activation function Having lowest loss value and Misclassification values is ‘</w:t>
      </w:r>
      <w:proofErr w:type="spellStart"/>
      <w:r>
        <w:rPr>
          <w:b/>
          <w:bCs/>
        </w:rPr>
        <w:t>relu</w:t>
      </w:r>
      <w:proofErr w:type="spellEnd"/>
      <w:r>
        <w:rPr>
          <w:b/>
          <w:bCs/>
        </w:rPr>
        <w:t>’</w:t>
      </w:r>
    </w:p>
    <w:p w14:paraId="35D4C8D7" w14:textId="5373C2BE" w:rsidR="004F2C07" w:rsidRDefault="004F2C07" w:rsidP="004F2C07">
      <w:pPr>
        <w:pStyle w:val="ListParagraph"/>
        <w:ind w:left="360"/>
        <w:rPr>
          <w:b/>
          <w:bCs/>
        </w:rPr>
      </w:pPr>
      <w:r>
        <w:rPr>
          <w:b/>
          <w:bCs/>
        </w:rPr>
        <w:t>No. of layers: 4</w:t>
      </w:r>
    </w:p>
    <w:p w14:paraId="1687D7C6" w14:textId="36712003" w:rsidR="004F2C07" w:rsidRDefault="004F2C07" w:rsidP="004F2C07">
      <w:pPr>
        <w:pStyle w:val="ListParagraph"/>
        <w:ind w:left="360"/>
        <w:rPr>
          <w:b/>
          <w:bCs/>
        </w:rPr>
      </w:pPr>
      <w:r>
        <w:rPr>
          <w:b/>
          <w:bCs/>
        </w:rPr>
        <w:t>No. of Neurons: 10</w:t>
      </w:r>
    </w:p>
    <w:p w14:paraId="3E02DB5A" w14:textId="77777777" w:rsidR="004F2C07" w:rsidRDefault="004F2C07" w:rsidP="004F2C07">
      <w:pPr>
        <w:pStyle w:val="ListParagraph"/>
        <w:ind w:left="360"/>
        <w:rPr>
          <w:b/>
          <w:bCs/>
        </w:rPr>
      </w:pPr>
      <w:r>
        <w:rPr>
          <w:b/>
          <w:bCs/>
        </w:rPr>
        <w:t xml:space="preserve">Lowest loss value: </w:t>
      </w:r>
      <w:r w:rsidRPr="00964099">
        <w:rPr>
          <w:b/>
          <w:bCs/>
        </w:rPr>
        <w:t>﻿0.00010736094</w:t>
      </w:r>
    </w:p>
    <w:p w14:paraId="688CBAC5" w14:textId="3A01234B" w:rsidR="004F2C07" w:rsidRDefault="004F2C07" w:rsidP="004F2C07">
      <w:pPr>
        <w:pStyle w:val="ListParagraph"/>
        <w:ind w:left="360"/>
        <w:rPr>
          <w:b/>
          <w:bCs/>
        </w:rPr>
      </w:pPr>
      <w:r w:rsidRPr="004F2C07">
        <w:rPr>
          <w:b/>
          <w:bCs/>
        </w:rPr>
        <w:t>Lowest misclassification value: 0.0</w:t>
      </w:r>
    </w:p>
    <w:p w14:paraId="58B3BECC" w14:textId="5754569E" w:rsidR="004F2C07" w:rsidRDefault="004F2C07" w:rsidP="004F2C07">
      <w:pPr>
        <w:pStyle w:val="ListParagraph"/>
        <w:ind w:left="360"/>
      </w:pPr>
      <w:r>
        <w:rPr>
          <w:b/>
          <w:bCs/>
        </w:rPr>
        <w:t>No. of Iterations Performed: 55</w:t>
      </w:r>
    </w:p>
    <w:p w14:paraId="5084DCFD" w14:textId="77777777" w:rsidR="00195AED" w:rsidRDefault="00195AED" w:rsidP="00195AED">
      <w:pPr>
        <w:pStyle w:val="ListParagraph"/>
        <w:ind w:left="360"/>
      </w:pPr>
    </w:p>
    <w:p w14:paraId="141EA5A3" w14:textId="0A1EA423" w:rsidR="00790E2A" w:rsidRDefault="00F37072" w:rsidP="004616B8">
      <w:pPr>
        <w:pStyle w:val="ListParagraph"/>
        <w:numPr>
          <w:ilvl w:val="0"/>
          <w:numId w:val="31"/>
        </w:numPr>
      </w:pPr>
      <w:r>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To obtain the full credits, you should properly label the axes, the legend, and the chart title.  Also, grid lines should be added to the axes.</w:t>
      </w:r>
    </w:p>
    <w:p w14:paraId="548B9939" w14:textId="0A81F6A1" w:rsidR="0036210C" w:rsidRDefault="0036210C" w:rsidP="0036210C">
      <w:pPr>
        <w:pStyle w:val="ListParagraph"/>
        <w:ind w:left="360"/>
      </w:pPr>
    </w:p>
    <w:p w14:paraId="36DF2693" w14:textId="5370436D" w:rsidR="0036210C" w:rsidRDefault="0036210C" w:rsidP="0036210C">
      <w:pPr>
        <w:pStyle w:val="ListParagraph"/>
        <w:ind w:left="360"/>
      </w:pPr>
      <w:r>
        <w:rPr>
          <w:noProof/>
        </w:rPr>
        <w:drawing>
          <wp:inline distT="0" distB="0" distL="0" distR="0" wp14:anchorId="14D78E9B" wp14:editId="7EAC36F3">
            <wp:extent cx="2629610" cy="2577880"/>
            <wp:effectExtent l="0" t="0" r="0" b="635"/>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4-22 at 7.32.45 PM.png"/>
                    <pic:cNvPicPr/>
                  </pic:nvPicPr>
                  <pic:blipFill>
                    <a:blip r:embed="rId7">
                      <a:extLst>
                        <a:ext uri="{28A0092B-C50C-407E-A947-70E740481C1C}">
                          <a14:useLocalDpi xmlns:a14="http://schemas.microsoft.com/office/drawing/2010/main" val="0"/>
                        </a:ext>
                      </a:extLst>
                    </a:blip>
                    <a:stretch>
                      <a:fillRect/>
                    </a:stretch>
                  </pic:blipFill>
                  <pic:spPr>
                    <a:xfrm>
                      <a:off x="0" y="0"/>
                      <a:ext cx="2649316" cy="2597198"/>
                    </a:xfrm>
                    <a:prstGeom prst="rect">
                      <a:avLst/>
                    </a:prstGeom>
                  </pic:spPr>
                </pic:pic>
              </a:graphicData>
            </a:graphic>
          </wp:inline>
        </w:drawing>
      </w:r>
    </w:p>
    <w:p w14:paraId="76C51BE1" w14:textId="77777777" w:rsidR="00790E2A" w:rsidRDefault="00790E2A" w:rsidP="00790E2A">
      <w:pPr>
        <w:pStyle w:val="ListParagraph"/>
        <w:ind w:left="360"/>
      </w:pPr>
    </w:p>
    <w:p w14:paraId="02CB7363" w14:textId="2FC4F753" w:rsidR="00F765EA" w:rsidRDefault="00EF3C98" w:rsidP="00F765EA">
      <w:pPr>
        <w:pStyle w:val="ListParagraph"/>
        <w:numPr>
          <w:ilvl w:val="0"/>
          <w:numId w:val="31"/>
        </w:numPr>
      </w:pPr>
      <w:r>
        <w:t>(</w:t>
      </w:r>
      <w:r w:rsidR="00495D8D">
        <w:t>5</w:t>
      </w:r>
      <w:r>
        <w:t xml:space="preserve"> points) </w:t>
      </w:r>
      <w:r w:rsidR="00B85BBA">
        <w:t xml:space="preserve">What is </w:t>
      </w:r>
      <w:r w:rsidR="00F765EA">
        <w:t xml:space="preserve">the count, </w:t>
      </w:r>
      <w:r w:rsidR="00B85BBA">
        <w:t xml:space="preserve">the </w:t>
      </w:r>
      <w:r w:rsidR="00F765EA">
        <w:t xml:space="preserve">mean and the standard deviation of the predicted probability </w:t>
      </w:r>
      <w:proofErr w:type="gramStart"/>
      <w:r w:rsidR="00F765EA">
        <w:t>Prob(</w:t>
      </w:r>
      <w:proofErr w:type="spellStart"/>
      <w:proofErr w:type="gramEnd"/>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14:paraId="3250E61F" w14:textId="0652CA3E" w:rsidR="0036210C" w:rsidRDefault="0036210C" w:rsidP="0036210C">
      <w:pPr>
        <w:rPr>
          <w:b/>
          <w:bCs/>
        </w:rPr>
      </w:pPr>
      <w:r>
        <w:rPr>
          <w:b/>
          <w:bCs/>
        </w:rPr>
        <w:t>Count: 50</w:t>
      </w:r>
    </w:p>
    <w:p w14:paraId="63F37287" w14:textId="043B5A0C" w:rsidR="0036210C" w:rsidRDefault="0036210C" w:rsidP="0036210C">
      <w:pPr>
        <w:rPr>
          <w:b/>
          <w:bCs/>
        </w:rPr>
      </w:pPr>
      <w:r>
        <w:rPr>
          <w:b/>
          <w:bCs/>
        </w:rPr>
        <w:t xml:space="preserve">Mean: </w:t>
      </w:r>
      <w:r w:rsidRPr="0036210C">
        <w:rPr>
          <w:b/>
          <w:bCs/>
        </w:rPr>
        <w:t>﻿0.9999936616</w:t>
      </w:r>
    </w:p>
    <w:p w14:paraId="7BEC0215" w14:textId="62285B76" w:rsidR="0036210C" w:rsidRPr="0036210C" w:rsidRDefault="0036210C" w:rsidP="0036210C">
      <w:pPr>
        <w:rPr>
          <w:b/>
          <w:bCs/>
        </w:rPr>
      </w:pPr>
      <w:r>
        <w:rPr>
          <w:b/>
          <w:bCs/>
        </w:rPr>
        <w:t xml:space="preserve">Standard Deviation: </w:t>
      </w:r>
      <w:r w:rsidRPr="0036210C">
        <w:rPr>
          <w:b/>
          <w:bCs/>
        </w:rPr>
        <w:t>﻿</w:t>
      </w:r>
      <w:r>
        <w:rPr>
          <w:b/>
          <w:bCs/>
        </w:rPr>
        <w:t>0.0000</w:t>
      </w:r>
      <w:r w:rsidRPr="0036210C">
        <w:rPr>
          <w:b/>
          <w:bCs/>
        </w:rPr>
        <w:t>238373</w:t>
      </w:r>
    </w:p>
    <w:p w14:paraId="52165F20" w14:textId="77777777" w:rsidR="006A632E" w:rsidRDefault="006A632E" w:rsidP="006A632E">
      <w:pPr>
        <w:pStyle w:val="Heading1"/>
      </w:pPr>
      <w:r>
        <w:lastRenderedPageBreak/>
        <w:t xml:space="preserve">Question </w:t>
      </w:r>
      <w:r w:rsidR="00193E7A">
        <w:t>2</w:t>
      </w:r>
      <w:r>
        <w:t xml:space="preserve"> (</w:t>
      </w:r>
      <w:r w:rsidR="00193E7A">
        <w:t>6</w:t>
      </w:r>
      <w:r>
        <w:t>0 points)</w:t>
      </w:r>
    </w:p>
    <w:p w14:paraId="3F4C3761" w14:textId="77777777"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14:paraId="56D72ED7" w14:textId="77777777" w:rsidTr="00B80E0C">
        <w:tc>
          <w:tcPr>
            <w:tcW w:w="1795" w:type="dxa"/>
          </w:tcPr>
          <w:p w14:paraId="69F54C2B" w14:textId="77777777" w:rsidR="006A632E" w:rsidRPr="005B19C8" w:rsidRDefault="006A632E" w:rsidP="00B80E0C">
            <w:pPr>
              <w:rPr>
                <w:b/>
              </w:rPr>
            </w:pPr>
            <w:r w:rsidRPr="005B19C8">
              <w:rPr>
                <w:b/>
              </w:rPr>
              <w:t>Name</w:t>
            </w:r>
          </w:p>
        </w:tc>
        <w:tc>
          <w:tcPr>
            <w:tcW w:w="2401" w:type="dxa"/>
          </w:tcPr>
          <w:p w14:paraId="0277F5DA" w14:textId="77777777" w:rsidR="006A632E" w:rsidRPr="005B19C8" w:rsidRDefault="006A632E" w:rsidP="00B80E0C">
            <w:pPr>
              <w:rPr>
                <w:b/>
              </w:rPr>
            </w:pPr>
            <w:r w:rsidRPr="005B19C8">
              <w:rPr>
                <w:b/>
              </w:rPr>
              <w:t>Description</w:t>
            </w:r>
          </w:p>
        </w:tc>
        <w:tc>
          <w:tcPr>
            <w:tcW w:w="2099" w:type="dxa"/>
          </w:tcPr>
          <w:p w14:paraId="4F1F52B5" w14:textId="77777777" w:rsidR="006A632E" w:rsidRPr="005B19C8" w:rsidRDefault="006A632E" w:rsidP="00B80E0C">
            <w:pPr>
              <w:rPr>
                <w:b/>
              </w:rPr>
            </w:pPr>
            <w:r w:rsidRPr="005B19C8">
              <w:rPr>
                <w:b/>
              </w:rPr>
              <w:t>Measurement Level</w:t>
            </w:r>
          </w:p>
        </w:tc>
        <w:tc>
          <w:tcPr>
            <w:tcW w:w="2099" w:type="dxa"/>
          </w:tcPr>
          <w:p w14:paraId="7FB4D187" w14:textId="77777777" w:rsidR="006A632E" w:rsidRPr="005B19C8" w:rsidRDefault="006A632E" w:rsidP="00B80E0C">
            <w:pPr>
              <w:rPr>
                <w:b/>
              </w:rPr>
            </w:pPr>
            <w:r>
              <w:rPr>
                <w:b/>
              </w:rPr>
              <w:t>Role</w:t>
            </w:r>
          </w:p>
        </w:tc>
      </w:tr>
      <w:tr w:rsidR="006A632E" w14:paraId="07B45278" w14:textId="77777777" w:rsidTr="00B80E0C">
        <w:tc>
          <w:tcPr>
            <w:tcW w:w="1795" w:type="dxa"/>
          </w:tcPr>
          <w:p w14:paraId="182CBF41" w14:textId="77777777" w:rsidR="006A632E" w:rsidRDefault="00195AED" w:rsidP="00B80E0C">
            <w:r>
              <w:t>I</w:t>
            </w:r>
            <w:r w:rsidR="006A632E">
              <w:t>d</w:t>
            </w:r>
          </w:p>
        </w:tc>
        <w:tc>
          <w:tcPr>
            <w:tcW w:w="2401" w:type="dxa"/>
          </w:tcPr>
          <w:p w14:paraId="07B1EF97" w14:textId="77777777" w:rsidR="006A632E" w:rsidRDefault="006A632E" w:rsidP="00B80E0C">
            <w:r>
              <w:t>Case Identifier</w:t>
            </w:r>
          </w:p>
        </w:tc>
        <w:tc>
          <w:tcPr>
            <w:tcW w:w="2099" w:type="dxa"/>
          </w:tcPr>
          <w:p w14:paraId="50413890" w14:textId="77777777" w:rsidR="006A632E" w:rsidRDefault="006A632E" w:rsidP="00B80E0C">
            <w:r>
              <w:t>Nominal</w:t>
            </w:r>
          </w:p>
        </w:tc>
        <w:tc>
          <w:tcPr>
            <w:tcW w:w="2099" w:type="dxa"/>
          </w:tcPr>
          <w:p w14:paraId="7123DBCE" w14:textId="77777777" w:rsidR="006A632E" w:rsidRDefault="006A632E" w:rsidP="00B80E0C">
            <w:r>
              <w:t>Identifier</w:t>
            </w:r>
          </w:p>
        </w:tc>
      </w:tr>
      <w:tr w:rsidR="006A632E" w14:paraId="48A1D610" w14:textId="77777777" w:rsidTr="00B80E0C">
        <w:tc>
          <w:tcPr>
            <w:tcW w:w="1795" w:type="dxa"/>
          </w:tcPr>
          <w:p w14:paraId="2BCC76F9" w14:textId="77777777" w:rsidR="006A632E" w:rsidRDefault="00195AED" w:rsidP="00B80E0C">
            <w:r>
              <w:t>X</w:t>
            </w:r>
          </w:p>
        </w:tc>
        <w:tc>
          <w:tcPr>
            <w:tcW w:w="2401" w:type="dxa"/>
          </w:tcPr>
          <w:p w14:paraId="5DFCFCD5" w14:textId="77777777" w:rsidR="006A632E" w:rsidRDefault="006A632E" w:rsidP="00B80E0C">
            <w:r>
              <w:t>x-coordinate</w:t>
            </w:r>
          </w:p>
        </w:tc>
        <w:tc>
          <w:tcPr>
            <w:tcW w:w="2099" w:type="dxa"/>
          </w:tcPr>
          <w:p w14:paraId="4D7C5111" w14:textId="77777777" w:rsidR="006A632E" w:rsidRDefault="006A632E" w:rsidP="00B80E0C">
            <w:r>
              <w:t>Interval</w:t>
            </w:r>
          </w:p>
        </w:tc>
        <w:tc>
          <w:tcPr>
            <w:tcW w:w="2099" w:type="dxa"/>
          </w:tcPr>
          <w:p w14:paraId="353EE346" w14:textId="77777777" w:rsidR="006A632E" w:rsidRDefault="006A632E" w:rsidP="00B80E0C">
            <w:r>
              <w:t>Feature</w:t>
            </w:r>
          </w:p>
        </w:tc>
      </w:tr>
      <w:tr w:rsidR="006A632E" w14:paraId="1013C528" w14:textId="77777777" w:rsidTr="00B80E0C">
        <w:tc>
          <w:tcPr>
            <w:tcW w:w="1795" w:type="dxa"/>
          </w:tcPr>
          <w:p w14:paraId="039DF14B" w14:textId="77777777" w:rsidR="006A632E" w:rsidRDefault="00195AED" w:rsidP="00B80E0C">
            <w:r>
              <w:t>Y</w:t>
            </w:r>
          </w:p>
        </w:tc>
        <w:tc>
          <w:tcPr>
            <w:tcW w:w="2401" w:type="dxa"/>
          </w:tcPr>
          <w:p w14:paraId="5D3E76AD" w14:textId="77777777" w:rsidR="006A632E" w:rsidRDefault="006A632E" w:rsidP="00B80E0C">
            <w:r>
              <w:t>y-coordinate</w:t>
            </w:r>
          </w:p>
        </w:tc>
        <w:tc>
          <w:tcPr>
            <w:tcW w:w="2099" w:type="dxa"/>
          </w:tcPr>
          <w:p w14:paraId="405BC009" w14:textId="77777777" w:rsidR="006A632E" w:rsidRDefault="006A632E" w:rsidP="00B80E0C">
            <w:r>
              <w:t>Interval</w:t>
            </w:r>
          </w:p>
        </w:tc>
        <w:tc>
          <w:tcPr>
            <w:tcW w:w="2099" w:type="dxa"/>
          </w:tcPr>
          <w:p w14:paraId="1AE2F668" w14:textId="77777777" w:rsidR="006A632E" w:rsidRDefault="006A632E" w:rsidP="00B80E0C">
            <w:r>
              <w:t>Feature</w:t>
            </w:r>
          </w:p>
        </w:tc>
      </w:tr>
      <w:tr w:rsidR="006A632E" w14:paraId="76A36CA5" w14:textId="77777777" w:rsidTr="00B80E0C">
        <w:tc>
          <w:tcPr>
            <w:tcW w:w="1795" w:type="dxa"/>
          </w:tcPr>
          <w:p w14:paraId="617F4D0C" w14:textId="77777777" w:rsidR="006A632E" w:rsidRDefault="006A632E" w:rsidP="00B80E0C">
            <w:proofErr w:type="spellStart"/>
            <w:r>
              <w:t>SpectralCluster</w:t>
            </w:r>
            <w:proofErr w:type="spellEnd"/>
          </w:p>
        </w:tc>
        <w:tc>
          <w:tcPr>
            <w:tcW w:w="2401" w:type="dxa"/>
          </w:tcPr>
          <w:p w14:paraId="6BBBA411" w14:textId="77777777" w:rsidR="006A632E" w:rsidRDefault="006A632E" w:rsidP="00B80E0C">
            <w:r>
              <w:t>Cluster Identifier</w:t>
            </w:r>
          </w:p>
        </w:tc>
        <w:tc>
          <w:tcPr>
            <w:tcW w:w="2099" w:type="dxa"/>
          </w:tcPr>
          <w:p w14:paraId="189210CC" w14:textId="77777777" w:rsidR="006A632E" w:rsidRDefault="006A632E" w:rsidP="00B80E0C">
            <w:r>
              <w:t>Binary</w:t>
            </w:r>
          </w:p>
        </w:tc>
        <w:tc>
          <w:tcPr>
            <w:tcW w:w="2099" w:type="dxa"/>
          </w:tcPr>
          <w:p w14:paraId="369B15E3" w14:textId="77777777" w:rsidR="006A632E" w:rsidRDefault="006A632E" w:rsidP="00B80E0C">
            <w:r>
              <w:t>Target</w:t>
            </w:r>
          </w:p>
        </w:tc>
      </w:tr>
    </w:tbl>
    <w:p w14:paraId="768BE535" w14:textId="77777777" w:rsidR="006A632E" w:rsidRDefault="006A632E" w:rsidP="006A632E">
      <w:pPr>
        <w:spacing w:after="0"/>
      </w:pPr>
    </w:p>
    <w:p w14:paraId="6FE5186A" w14:textId="77777777"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14:paraId="42E68595" w14:textId="77777777" w:rsidR="006A632E" w:rsidRDefault="00825FCD" w:rsidP="0095648C">
      <w:pPr>
        <w:pStyle w:val="ListParagraph"/>
        <w:numPr>
          <w:ilvl w:val="0"/>
          <w:numId w:val="44"/>
        </w:numPr>
      </w:pPr>
      <w:r>
        <w:t>The l</w:t>
      </w:r>
      <w:r w:rsidR="0095648C">
        <w:t>inear kernel</w:t>
      </w:r>
    </w:p>
    <w:p w14:paraId="209F6E56" w14:textId="77777777" w:rsidR="006A632E" w:rsidRDefault="006A632E" w:rsidP="0095648C">
      <w:pPr>
        <w:pStyle w:val="ListParagraph"/>
        <w:numPr>
          <w:ilvl w:val="0"/>
          <w:numId w:val="44"/>
        </w:numPr>
      </w:pPr>
      <w:r>
        <w:t xml:space="preserve">The </w:t>
      </w:r>
      <w:r w:rsidR="00825FCD">
        <w:t>decision function shape is One Over Rest (OVR)</w:t>
      </w:r>
    </w:p>
    <w:p w14:paraId="1F589E7A" w14:textId="77777777" w:rsidR="006A632E" w:rsidRDefault="00825FCD" w:rsidP="0095648C">
      <w:pPr>
        <w:pStyle w:val="ListParagraph"/>
        <w:numPr>
          <w:ilvl w:val="0"/>
          <w:numId w:val="44"/>
        </w:numPr>
      </w:pPr>
      <w:r>
        <w:t xml:space="preserve">No limit on the </w:t>
      </w:r>
      <w:r w:rsidR="006A632E">
        <w:t>number of iterations</w:t>
      </w:r>
    </w:p>
    <w:p w14:paraId="25C481DE" w14:textId="020F670B" w:rsidR="006A632E" w:rsidRDefault="006A632E" w:rsidP="0095648C">
      <w:pPr>
        <w:pStyle w:val="ListParagraph"/>
        <w:numPr>
          <w:ilvl w:val="0"/>
          <w:numId w:val="44"/>
        </w:numPr>
      </w:pPr>
      <w:r>
        <w:t xml:space="preserve">The random seed is </w:t>
      </w:r>
      <w:r w:rsidR="00866DBC">
        <w:t>20200408</w:t>
      </w:r>
    </w:p>
    <w:p w14:paraId="7EB6E96D" w14:textId="77777777" w:rsidR="006A632E" w:rsidRDefault="006A632E" w:rsidP="006A632E">
      <w:r>
        <w:t>Please answer the following questions based on your model.</w:t>
      </w:r>
    </w:p>
    <w:p w14:paraId="4A25FB40" w14:textId="318F9856" w:rsidR="00080EA8" w:rsidRDefault="00080EA8" w:rsidP="00080EA8">
      <w:pPr>
        <w:pStyle w:val="ListParagraph"/>
        <w:numPr>
          <w:ilvl w:val="0"/>
          <w:numId w:val="45"/>
        </w:numPr>
      </w:pPr>
      <w:r>
        <w:t>(5 points) What is the equation of the separating hyperplane?  Please state the coefficients up to seven decimal places.</w:t>
      </w:r>
    </w:p>
    <w:p w14:paraId="6CD3ED5C" w14:textId="28F838BA" w:rsidR="004904FF" w:rsidRPr="004904FF" w:rsidRDefault="004904FF" w:rsidP="004904FF">
      <w:pPr>
        <w:pStyle w:val="ListParagraph"/>
        <w:ind w:left="360"/>
        <w:rPr>
          <w:b/>
          <w:bCs/>
        </w:rPr>
      </w:pPr>
      <w:r>
        <w:rPr>
          <w:b/>
          <w:bCs/>
        </w:rPr>
        <w:t>The Equation for Separating Hyperplane is:</w:t>
      </w:r>
    </w:p>
    <w:p w14:paraId="4FB83333" w14:textId="267E7EC4" w:rsidR="004904FF" w:rsidRPr="004904FF" w:rsidRDefault="004904FF" w:rsidP="004904FF">
      <w:pPr>
        <w:ind w:firstLine="360"/>
        <w:rPr>
          <w:b/>
          <w:bCs/>
        </w:rPr>
      </w:pPr>
      <w:r w:rsidRPr="004904FF">
        <w:rPr>
          <w:b/>
          <w:bCs/>
        </w:rPr>
        <w:t>0.0033449990212439536 + 0.05333511993002649 * x + 0.32868383163967874 * y</w:t>
      </w:r>
    </w:p>
    <w:p w14:paraId="2E249B72" w14:textId="77777777" w:rsidR="00080EA8" w:rsidRDefault="00080EA8" w:rsidP="00080EA8">
      <w:pPr>
        <w:pStyle w:val="ListParagraph"/>
        <w:ind w:left="360"/>
      </w:pPr>
    </w:p>
    <w:p w14:paraId="4D6C2C0C" w14:textId="4894DABD" w:rsidR="001750B7" w:rsidRDefault="001750B7" w:rsidP="00080EA8">
      <w:pPr>
        <w:pStyle w:val="ListParagraph"/>
        <w:numPr>
          <w:ilvl w:val="0"/>
          <w:numId w:val="45"/>
        </w:numPr>
      </w:pPr>
      <w:r>
        <w:t>(5 points) What is the misclassification rate?</w:t>
      </w:r>
    </w:p>
    <w:p w14:paraId="11985583" w14:textId="405A00EB" w:rsidR="004904FF" w:rsidRDefault="004904FF" w:rsidP="004904FF">
      <w:pPr>
        <w:pStyle w:val="ListParagraph"/>
        <w:ind w:left="360"/>
      </w:pPr>
    </w:p>
    <w:p w14:paraId="0FB57BC5" w14:textId="772FB807" w:rsidR="004904FF" w:rsidRPr="004904FF" w:rsidRDefault="004904FF" w:rsidP="004904FF">
      <w:pPr>
        <w:pStyle w:val="ListParagraph"/>
        <w:ind w:left="360"/>
        <w:rPr>
          <w:b/>
          <w:bCs/>
        </w:rPr>
      </w:pPr>
      <w:r>
        <w:rPr>
          <w:b/>
          <w:bCs/>
        </w:rPr>
        <w:t>0.5</w:t>
      </w:r>
    </w:p>
    <w:p w14:paraId="49E294B6" w14:textId="77777777" w:rsidR="001750B7" w:rsidRDefault="001750B7" w:rsidP="001750B7">
      <w:pPr>
        <w:pStyle w:val="ListParagraph"/>
        <w:ind w:left="360"/>
      </w:pPr>
    </w:p>
    <w:p w14:paraId="146FE77B" w14:textId="4DFF1187"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14:paraId="4D504A46" w14:textId="1C3E3E4B" w:rsidR="00667272" w:rsidRDefault="00667272" w:rsidP="00667272">
      <w:pPr>
        <w:pStyle w:val="ListParagraph"/>
        <w:ind w:left="360"/>
      </w:pPr>
    </w:p>
    <w:p w14:paraId="1AE87513" w14:textId="4CFA3F88" w:rsidR="00667272" w:rsidRDefault="00667272" w:rsidP="00667272">
      <w:pPr>
        <w:pStyle w:val="ListParagraph"/>
        <w:ind w:left="360"/>
      </w:pPr>
      <w:r>
        <w:rPr>
          <w:noProof/>
        </w:rPr>
        <w:drawing>
          <wp:inline distT="0" distB="0" distL="0" distR="0" wp14:anchorId="376430C1" wp14:editId="7035D226">
            <wp:extent cx="2192271" cy="2163891"/>
            <wp:effectExtent l="0" t="0" r="5080" b="0"/>
            <wp:docPr id="3" name="Picture 3" descr="A picture containing indoor, photo, white,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4-22 at 7.43.43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4406" cy="2205481"/>
                    </a:xfrm>
                    <a:prstGeom prst="rect">
                      <a:avLst/>
                    </a:prstGeom>
                  </pic:spPr>
                </pic:pic>
              </a:graphicData>
            </a:graphic>
          </wp:inline>
        </w:drawing>
      </w:r>
    </w:p>
    <w:p w14:paraId="24101999" w14:textId="77777777" w:rsidR="00A825D5" w:rsidRDefault="00A825D5" w:rsidP="00A825D5">
      <w:pPr>
        <w:pStyle w:val="ListParagraph"/>
        <w:ind w:left="360"/>
      </w:pPr>
    </w:p>
    <w:p w14:paraId="18B2DA1A" w14:textId="5BCBE65A" w:rsidR="00A825D5" w:rsidRDefault="005A6FFA" w:rsidP="00080EA8">
      <w:pPr>
        <w:pStyle w:val="ListParagraph"/>
        <w:numPr>
          <w:ilvl w:val="0"/>
          <w:numId w:val="45"/>
        </w:numPr>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14:paraId="35E7DFF6" w14:textId="3CE62421" w:rsidR="00667272" w:rsidRDefault="00667272" w:rsidP="00667272">
      <w:pPr>
        <w:ind w:left="360"/>
      </w:pPr>
      <w:r>
        <w:rPr>
          <w:noProof/>
        </w:rPr>
        <w:drawing>
          <wp:inline distT="0" distB="0" distL="0" distR="0" wp14:anchorId="6404E765" wp14:editId="5395EE1F">
            <wp:extent cx="2731841" cy="2493933"/>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4-22 at 7.45.29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54072" cy="2514228"/>
                    </a:xfrm>
                    <a:prstGeom prst="rect">
                      <a:avLst/>
                    </a:prstGeom>
                  </pic:spPr>
                </pic:pic>
              </a:graphicData>
            </a:graphic>
          </wp:inline>
        </w:drawing>
      </w:r>
    </w:p>
    <w:p w14:paraId="2065D0EB" w14:textId="77777777" w:rsidR="008A2596" w:rsidRDefault="008A2596" w:rsidP="008A2596">
      <w:pPr>
        <w:pStyle w:val="ListParagraph"/>
        <w:ind w:left="360"/>
      </w:pPr>
    </w:p>
    <w:p w14:paraId="7D0C870F" w14:textId="39DD0AC1" w:rsidR="00F765EA" w:rsidRDefault="00B263FC" w:rsidP="00E67777">
      <w:pPr>
        <w:pStyle w:val="ListParagraph"/>
        <w:numPr>
          <w:ilvl w:val="0"/>
          <w:numId w:val="45"/>
        </w:numPr>
      </w:pPr>
      <w:r>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 xml:space="preserve">alue 0 for the lone point on the upper left corner of the chart in (d), values 1, </w:t>
      </w:r>
      <w:proofErr w:type="gramStart"/>
      <w:r>
        <w:t>2,and</w:t>
      </w:r>
      <w:proofErr w:type="gramEnd"/>
      <w:r>
        <w:t xml:space="preserve"> 3 for the next three strip</w:t>
      </w:r>
      <w:r w:rsidR="00002EC7">
        <w:t>s</w:t>
      </w:r>
      <w:r>
        <w:t xml:space="preserve"> of points.</w:t>
      </w:r>
      <w:r w:rsidR="0084513E">
        <w:br/>
      </w:r>
      <w:r w:rsidR="0084513E">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14:paraId="6FF272BD" w14:textId="2E84CB2A" w:rsidR="00667272" w:rsidRDefault="00667272" w:rsidP="00667272">
      <w:r>
        <w:rPr>
          <w:noProof/>
        </w:rPr>
        <w:drawing>
          <wp:inline distT="0" distB="0" distL="0" distR="0" wp14:anchorId="3772C813" wp14:editId="19D4545D">
            <wp:extent cx="2805675" cy="2489542"/>
            <wp:effectExtent l="0" t="0" r="1270" b="0"/>
            <wp:docPr id="5" name="Picture 5" descr="A picture containing text, photo, white,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4-22 at 7.46.50 PM.png"/>
                    <pic:cNvPicPr/>
                  </pic:nvPicPr>
                  <pic:blipFill>
                    <a:blip r:embed="rId10">
                      <a:extLst>
                        <a:ext uri="{28A0092B-C50C-407E-A947-70E740481C1C}">
                          <a14:useLocalDpi xmlns:a14="http://schemas.microsoft.com/office/drawing/2010/main" val="0"/>
                        </a:ext>
                      </a:extLst>
                    </a:blip>
                    <a:stretch>
                      <a:fillRect/>
                    </a:stretch>
                  </pic:blipFill>
                  <pic:spPr>
                    <a:xfrm>
                      <a:off x="0" y="0"/>
                      <a:ext cx="2813545" cy="2496525"/>
                    </a:xfrm>
                    <a:prstGeom prst="rect">
                      <a:avLst/>
                    </a:prstGeom>
                  </pic:spPr>
                </pic:pic>
              </a:graphicData>
            </a:graphic>
          </wp:inline>
        </w:drawing>
      </w:r>
    </w:p>
    <w:p w14:paraId="64A6336C" w14:textId="77777777" w:rsidR="008605DE" w:rsidRDefault="008605DE" w:rsidP="008605DE">
      <w:pPr>
        <w:pStyle w:val="ListParagraph"/>
        <w:ind w:left="360"/>
      </w:pPr>
    </w:p>
    <w:p w14:paraId="570FA281" w14:textId="77777777"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14:paraId="0DDA1AC3" w14:textId="01B53461"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p>
    <w:p w14:paraId="1FA71062" w14:textId="672C3A58" w:rsidR="00667272" w:rsidRDefault="00667272" w:rsidP="002153C4">
      <w:pPr>
        <w:pStyle w:val="ListParagraph"/>
        <w:tabs>
          <w:tab w:val="left" w:pos="3078"/>
        </w:tabs>
        <w:ind w:left="360"/>
      </w:pPr>
    </w:p>
    <w:p w14:paraId="1D2B2997" w14:textId="77777777" w:rsidR="00667272" w:rsidRDefault="00667272" w:rsidP="00667272">
      <w:pPr>
        <w:pStyle w:val="ListParagraph"/>
        <w:tabs>
          <w:tab w:val="left" w:pos="3078"/>
        </w:tabs>
        <w:ind w:left="360"/>
        <w:rPr>
          <w:b/>
          <w:bCs/>
        </w:rPr>
      </w:pPr>
      <w:r>
        <w:t>﻿</w:t>
      </w:r>
      <w:r w:rsidRPr="00667272">
        <w:rPr>
          <w:b/>
          <w:bCs/>
        </w:rPr>
        <w:t xml:space="preserve">The Equation for 0 vs 1 = </w:t>
      </w:r>
    </w:p>
    <w:p w14:paraId="17875076" w14:textId="1BE73DE8" w:rsidR="00667272" w:rsidRDefault="00667272" w:rsidP="00667272">
      <w:pPr>
        <w:pStyle w:val="ListParagraph"/>
        <w:tabs>
          <w:tab w:val="left" w:pos="3078"/>
        </w:tabs>
        <w:ind w:left="360"/>
        <w:rPr>
          <w:b/>
          <w:bCs/>
        </w:rPr>
      </w:pPr>
      <w:r w:rsidRPr="00667272">
        <w:rPr>
          <w:b/>
          <w:bCs/>
        </w:rPr>
        <w:t>1.4691250777389275 + 0.933784147085173 * x + -0.4538024872059485 * y</w:t>
      </w:r>
    </w:p>
    <w:p w14:paraId="113E9BAA" w14:textId="77777777" w:rsidR="00667272" w:rsidRPr="00667272" w:rsidRDefault="00667272" w:rsidP="00667272">
      <w:pPr>
        <w:pStyle w:val="ListParagraph"/>
        <w:tabs>
          <w:tab w:val="left" w:pos="3078"/>
        </w:tabs>
        <w:ind w:left="360"/>
        <w:rPr>
          <w:b/>
          <w:bCs/>
        </w:rPr>
      </w:pPr>
    </w:p>
    <w:p w14:paraId="0CB9DEA2" w14:textId="77777777" w:rsidR="00667272" w:rsidRDefault="00667272" w:rsidP="00667272">
      <w:pPr>
        <w:pStyle w:val="ListParagraph"/>
        <w:tabs>
          <w:tab w:val="left" w:pos="3078"/>
        </w:tabs>
        <w:ind w:left="360"/>
        <w:rPr>
          <w:b/>
          <w:bCs/>
        </w:rPr>
      </w:pPr>
      <w:r w:rsidRPr="00667272">
        <w:rPr>
          <w:b/>
          <w:bCs/>
        </w:rPr>
        <w:t xml:space="preserve">The Equation for 1 vs 2 = </w:t>
      </w:r>
    </w:p>
    <w:p w14:paraId="3D267F02" w14:textId="519EA19A" w:rsidR="00667272" w:rsidRDefault="00667272" w:rsidP="00667272">
      <w:pPr>
        <w:pStyle w:val="ListParagraph"/>
        <w:tabs>
          <w:tab w:val="left" w:pos="3078"/>
        </w:tabs>
        <w:ind w:left="360"/>
        <w:rPr>
          <w:b/>
          <w:bCs/>
        </w:rPr>
      </w:pPr>
      <w:r w:rsidRPr="00667272">
        <w:rPr>
          <w:b/>
          <w:bCs/>
        </w:rPr>
        <w:t>-0.8768942577875997 + 1.8920953263166829 * x + -0.8961324867551237 * y</w:t>
      </w:r>
    </w:p>
    <w:p w14:paraId="4DAA65FD" w14:textId="77777777" w:rsidR="00667272" w:rsidRPr="00667272" w:rsidRDefault="00667272" w:rsidP="00667272">
      <w:pPr>
        <w:pStyle w:val="ListParagraph"/>
        <w:tabs>
          <w:tab w:val="left" w:pos="3078"/>
        </w:tabs>
        <w:ind w:left="360"/>
        <w:rPr>
          <w:b/>
          <w:bCs/>
        </w:rPr>
      </w:pPr>
    </w:p>
    <w:p w14:paraId="28D550B1" w14:textId="77777777" w:rsidR="00667272" w:rsidRDefault="00667272" w:rsidP="00667272">
      <w:pPr>
        <w:pStyle w:val="ListParagraph"/>
        <w:tabs>
          <w:tab w:val="left" w:pos="3078"/>
        </w:tabs>
        <w:ind w:left="360"/>
        <w:rPr>
          <w:b/>
          <w:bCs/>
        </w:rPr>
      </w:pPr>
      <w:r w:rsidRPr="00667272">
        <w:rPr>
          <w:b/>
          <w:bCs/>
        </w:rPr>
        <w:t xml:space="preserve">The Equation for 2 vs 3 = </w:t>
      </w:r>
    </w:p>
    <w:p w14:paraId="26C74266" w14:textId="1D177AF8" w:rsidR="00667272" w:rsidRPr="00667272" w:rsidRDefault="00667272" w:rsidP="00667272">
      <w:pPr>
        <w:pStyle w:val="ListParagraph"/>
        <w:tabs>
          <w:tab w:val="left" w:pos="3078"/>
        </w:tabs>
        <w:ind w:left="360"/>
        <w:rPr>
          <w:b/>
          <w:bCs/>
        </w:rPr>
      </w:pPr>
      <w:r w:rsidRPr="00667272">
        <w:rPr>
          <w:b/>
          <w:bCs/>
        </w:rPr>
        <w:t>-4.132844878075682 + 2.012583547086879 * x + -0.8375616435865432 * y</w:t>
      </w:r>
    </w:p>
    <w:p w14:paraId="034173E6" w14:textId="77777777" w:rsidR="00D56A4D" w:rsidRDefault="00D56A4D" w:rsidP="002153C4">
      <w:pPr>
        <w:pStyle w:val="ListParagraph"/>
        <w:tabs>
          <w:tab w:val="left" w:pos="3078"/>
        </w:tabs>
        <w:ind w:left="360"/>
      </w:pPr>
    </w:p>
    <w:p w14:paraId="0107F5DB" w14:textId="1A854C8D"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06D6842F" w14:textId="6E99B312" w:rsidR="00667272" w:rsidRDefault="00667272" w:rsidP="00667272">
      <w:pPr>
        <w:pStyle w:val="ListParagraph"/>
        <w:ind w:left="360"/>
      </w:pPr>
    </w:p>
    <w:p w14:paraId="1977BBFE" w14:textId="6FFBF1A4" w:rsidR="00667272" w:rsidRDefault="00667272" w:rsidP="00667272">
      <w:pPr>
        <w:pStyle w:val="ListParagraph"/>
        <w:ind w:left="360"/>
      </w:pPr>
      <w:r>
        <w:rPr>
          <w:noProof/>
        </w:rPr>
        <w:drawing>
          <wp:inline distT="0" distB="0" distL="0" distR="0" wp14:anchorId="2F721C49" wp14:editId="565C39A3">
            <wp:extent cx="2737521" cy="2308507"/>
            <wp:effectExtent l="0" t="0" r="5715" b="317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4-22 at 7.49.13 PM.png"/>
                    <pic:cNvPicPr/>
                  </pic:nvPicPr>
                  <pic:blipFill>
                    <a:blip r:embed="rId11">
                      <a:extLst>
                        <a:ext uri="{28A0092B-C50C-407E-A947-70E740481C1C}">
                          <a14:useLocalDpi xmlns:a14="http://schemas.microsoft.com/office/drawing/2010/main" val="0"/>
                        </a:ext>
                      </a:extLst>
                    </a:blip>
                    <a:stretch>
                      <a:fillRect/>
                    </a:stretch>
                  </pic:blipFill>
                  <pic:spPr>
                    <a:xfrm>
                      <a:off x="0" y="0"/>
                      <a:ext cx="2757735" cy="2325553"/>
                    </a:xfrm>
                    <a:prstGeom prst="rect">
                      <a:avLst/>
                    </a:prstGeom>
                  </pic:spPr>
                </pic:pic>
              </a:graphicData>
            </a:graphic>
          </wp:inline>
        </w:drawing>
      </w:r>
    </w:p>
    <w:p w14:paraId="296F87FD" w14:textId="77777777" w:rsidR="00FE7B2F" w:rsidRDefault="00FE7B2F" w:rsidP="00FE7B2F">
      <w:pPr>
        <w:pStyle w:val="ListParagraph"/>
        <w:ind w:left="360"/>
      </w:pPr>
    </w:p>
    <w:p w14:paraId="75AF61BD" w14:textId="2B1C03B3" w:rsidR="00FE7B2F" w:rsidRDefault="003326B3" w:rsidP="0072068B">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F27E09">
        <w:br/>
        <w:t xml:space="preserve">Based on your graph, which </w:t>
      </w:r>
      <w:proofErr w:type="spellStart"/>
      <w:r w:rsidR="00F27E09">
        <w:t>hypercurve</w:t>
      </w:r>
      <w:proofErr w:type="spellEnd"/>
      <w:r w:rsidR="00F27E09">
        <w:t xml:space="preserve"> do you think is not needed?</w:t>
      </w:r>
      <w:r w:rsidR="00FE7B2F">
        <w:tab/>
      </w:r>
    </w:p>
    <w:p w14:paraId="6CC6A990" w14:textId="1C63FAB7" w:rsidR="00667272" w:rsidRDefault="00667272" w:rsidP="00667272">
      <w:pPr>
        <w:pStyle w:val="ListParagraph"/>
        <w:ind w:left="360"/>
      </w:pPr>
    </w:p>
    <w:p w14:paraId="3F37D1B1" w14:textId="77777777" w:rsidR="000C3EFF" w:rsidRDefault="00667272" w:rsidP="00667272">
      <w:pPr>
        <w:pStyle w:val="ListParagraph"/>
        <w:ind w:left="360"/>
      </w:pPr>
      <w:r>
        <w:rPr>
          <w:noProof/>
        </w:rPr>
        <w:lastRenderedPageBreak/>
        <w:drawing>
          <wp:anchor distT="0" distB="0" distL="114300" distR="114300" simplePos="0" relativeHeight="251658240" behindDoc="0" locked="0" layoutInCell="1" allowOverlap="1" wp14:anchorId="4730E592" wp14:editId="679FFA4E">
            <wp:simplePos x="1141580" y="914400"/>
            <wp:positionH relativeFrom="column">
              <wp:align>left</wp:align>
            </wp:positionH>
            <wp:positionV relativeFrom="paragraph">
              <wp:align>top</wp:align>
            </wp:positionV>
            <wp:extent cx="2799995" cy="2378405"/>
            <wp:effectExtent l="0" t="0" r="0" b="0"/>
            <wp:wrapSquare wrapText="bothSides"/>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4-22 at 7.50.21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99995" cy="2378405"/>
                    </a:xfrm>
                    <a:prstGeom prst="rect">
                      <a:avLst/>
                    </a:prstGeom>
                  </pic:spPr>
                </pic:pic>
              </a:graphicData>
            </a:graphic>
          </wp:anchor>
        </w:drawing>
      </w:r>
    </w:p>
    <w:p w14:paraId="159568B6" w14:textId="77777777" w:rsidR="000C3EFF" w:rsidRPr="000C3EFF" w:rsidRDefault="000C3EFF" w:rsidP="000C3EFF"/>
    <w:p w14:paraId="43DA662B" w14:textId="77777777" w:rsidR="000C3EFF" w:rsidRPr="000C3EFF" w:rsidRDefault="000C3EFF" w:rsidP="000C3EFF"/>
    <w:p w14:paraId="6E0D5E63" w14:textId="77777777" w:rsidR="000C3EFF" w:rsidRPr="000C3EFF" w:rsidRDefault="000C3EFF" w:rsidP="000C3EFF"/>
    <w:p w14:paraId="7D773F32" w14:textId="77777777" w:rsidR="000C3EFF" w:rsidRPr="000C3EFF" w:rsidRDefault="000C3EFF" w:rsidP="000C3EFF"/>
    <w:p w14:paraId="0A8C37A7" w14:textId="77777777" w:rsidR="000C3EFF" w:rsidRPr="000C3EFF" w:rsidRDefault="000C3EFF" w:rsidP="000C3EFF"/>
    <w:p w14:paraId="68BBAB1A" w14:textId="77777777" w:rsidR="000C3EFF" w:rsidRPr="000C3EFF" w:rsidRDefault="000C3EFF" w:rsidP="000C3EFF"/>
    <w:p w14:paraId="4B41BB21" w14:textId="77777777" w:rsidR="000C3EFF" w:rsidRDefault="000C3EFF" w:rsidP="00667272">
      <w:pPr>
        <w:pStyle w:val="ListParagraph"/>
        <w:ind w:left="360"/>
      </w:pPr>
    </w:p>
    <w:p w14:paraId="383C5682" w14:textId="77777777" w:rsidR="000C3EFF" w:rsidRDefault="000C3EFF" w:rsidP="000C3EFF">
      <w:pPr>
        <w:pStyle w:val="ListParagraph"/>
        <w:ind w:left="360" w:firstLine="720"/>
      </w:pPr>
    </w:p>
    <w:p w14:paraId="2001BC93" w14:textId="77777777" w:rsidR="000C3EFF" w:rsidRDefault="000C3EFF" w:rsidP="000C3EFF">
      <w:pPr>
        <w:pStyle w:val="ListParagraph"/>
        <w:ind w:left="360" w:firstLine="720"/>
      </w:pPr>
    </w:p>
    <w:p w14:paraId="4C3D2FA6" w14:textId="77777777" w:rsidR="000C3EFF" w:rsidRDefault="000C3EFF" w:rsidP="000C3EFF">
      <w:pPr>
        <w:pStyle w:val="ListParagraph"/>
        <w:ind w:left="360" w:firstLine="720"/>
      </w:pPr>
    </w:p>
    <w:p w14:paraId="42960CA1" w14:textId="25B21C72" w:rsidR="00667272" w:rsidRPr="00FE7B2F" w:rsidRDefault="000C3EFF" w:rsidP="000C3EFF">
      <w:pPr>
        <w:pStyle w:val="ListParagraph"/>
        <w:ind w:left="360" w:firstLine="720"/>
      </w:pPr>
      <w:r>
        <w:t xml:space="preserve">According to the plot I think hyper curve </w:t>
      </w:r>
      <w:r w:rsidRPr="000C3EFF">
        <w:rPr>
          <w:u w:val="single"/>
        </w:rPr>
        <w:t>plot 0</w:t>
      </w:r>
      <w:r>
        <w:t xml:space="preserve"> is not needed.</w:t>
      </w:r>
      <w:r>
        <w:br w:type="textWrapping" w:clear="all"/>
      </w:r>
    </w:p>
    <w:sectPr w:rsidR="00667272" w:rsidRPr="00FE7B2F" w:rsidSect="00DF44E8">
      <w:headerReference w:type="default" r:id="rId13"/>
      <w:footerReference w:type="defaul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85DD6" w14:textId="77777777" w:rsidR="00DB2DDD" w:rsidRDefault="00DB2DDD" w:rsidP="00FD10A7">
      <w:pPr>
        <w:spacing w:after="0" w:line="240" w:lineRule="auto"/>
      </w:pPr>
      <w:r>
        <w:separator/>
      </w:r>
    </w:p>
  </w:endnote>
  <w:endnote w:type="continuationSeparator" w:id="0">
    <w:p w14:paraId="404E15E8" w14:textId="77777777" w:rsidR="00DB2DDD" w:rsidRDefault="00DB2DDD"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0E7F95C3"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14:paraId="4FA0FFD4" w14:textId="77777777"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14:paraId="3D095A27"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AD461C3" w14:textId="77777777"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9EAD9" w14:textId="77777777" w:rsidR="00DB2DDD" w:rsidRDefault="00DB2DDD" w:rsidP="00FD10A7">
      <w:pPr>
        <w:spacing w:after="0" w:line="240" w:lineRule="auto"/>
      </w:pPr>
      <w:r>
        <w:separator/>
      </w:r>
    </w:p>
  </w:footnote>
  <w:footnote w:type="continuationSeparator" w:id="0">
    <w:p w14:paraId="7F55F794" w14:textId="77777777" w:rsidR="00DB2DDD" w:rsidRDefault="00DB2DDD"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53BE0" w14:textId="13B8F53F" w:rsidR="000E64E9" w:rsidRDefault="000E64E9" w:rsidP="001C4809">
    <w:pPr>
      <w:pStyle w:val="Header"/>
      <w:jc w:val="right"/>
    </w:pPr>
    <w:r>
      <w:t xml:space="preserve">Machine Learning: </w:t>
    </w:r>
    <w:r w:rsidR="00866DBC">
      <w:t>Spring 2020</w:t>
    </w:r>
    <w:r>
      <w:t xml:space="preserve">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3"/>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332A"/>
    <w:rsid w:val="00071D5F"/>
    <w:rsid w:val="0007471E"/>
    <w:rsid w:val="00080EA8"/>
    <w:rsid w:val="000827D8"/>
    <w:rsid w:val="000B34D6"/>
    <w:rsid w:val="000B3BB8"/>
    <w:rsid w:val="000B477D"/>
    <w:rsid w:val="000B55DF"/>
    <w:rsid w:val="000C3EFF"/>
    <w:rsid w:val="000C4071"/>
    <w:rsid w:val="000C45D8"/>
    <w:rsid w:val="000C557B"/>
    <w:rsid w:val="000D7F1D"/>
    <w:rsid w:val="000E64E9"/>
    <w:rsid w:val="000F0919"/>
    <w:rsid w:val="00102190"/>
    <w:rsid w:val="00103431"/>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0694C"/>
    <w:rsid w:val="002153C4"/>
    <w:rsid w:val="002160AB"/>
    <w:rsid w:val="002175C4"/>
    <w:rsid w:val="0022491A"/>
    <w:rsid w:val="00234C59"/>
    <w:rsid w:val="00243879"/>
    <w:rsid w:val="00246986"/>
    <w:rsid w:val="002A070D"/>
    <w:rsid w:val="002A0E0F"/>
    <w:rsid w:val="002B12CC"/>
    <w:rsid w:val="002D4601"/>
    <w:rsid w:val="002E04E8"/>
    <w:rsid w:val="002E2093"/>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422A"/>
    <w:rsid w:val="0036210C"/>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F600A"/>
    <w:rsid w:val="00410665"/>
    <w:rsid w:val="00410C3D"/>
    <w:rsid w:val="00415505"/>
    <w:rsid w:val="00417C4E"/>
    <w:rsid w:val="004212E8"/>
    <w:rsid w:val="00437271"/>
    <w:rsid w:val="004463A9"/>
    <w:rsid w:val="00446E38"/>
    <w:rsid w:val="00451145"/>
    <w:rsid w:val="00452249"/>
    <w:rsid w:val="00457E44"/>
    <w:rsid w:val="004616B8"/>
    <w:rsid w:val="004672CB"/>
    <w:rsid w:val="004726C9"/>
    <w:rsid w:val="0048069C"/>
    <w:rsid w:val="004904FF"/>
    <w:rsid w:val="00495D8D"/>
    <w:rsid w:val="00496173"/>
    <w:rsid w:val="004B08AA"/>
    <w:rsid w:val="004B0B9E"/>
    <w:rsid w:val="004B0BA9"/>
    <w:rsid w:val="004D2402"/>
    <w:rsid w:val="004E0213"/>
    <w:rsid w:val="004E3171"/>
    <w:rsid w:val="004F1B7F"/>
    <w:rsid w:val="004F2C07"/>
    <w:rsid w:val="004F7612"/>
    <w:rsid w:val="0050296C"/>
    <w:rsid w:val="00506563"/>
    <w:rsid w:val="00511B71"/>
    <w:rsid w:val="00512095"/>
    <w:rsid w:val="00512489"/>
    <w:rsid w:val="00513FF1"/>
    <w:rsid w:val="00525C36"/>
    <w:rsid w:val="00543AEC"/>
    <w:rsid w:val="0057089D"/>
    <w:rsid w:val="00577C4D"/>
    <w:rsid w:val="005864C5"/>
    <w:rsid w:val="00586785"/>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C9B"/>
    <w:rsid w:val="006478B8"/>
    <w:rsid w:val="00661D0C"/>
    <w:rsid w:val="00664F0D"/>
    <w:rsid w:val="00667272"/>
    <w:rsid w:val="006819F5"/>
    <w:rsid w:val="00684E8C"/>
    <w:rsid w:val="00685700"/>
    <w:rsid w:val="00686C3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068B"/>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C1F53"/>
    <w:rsid w:val="007C7DEC"/>
    <w:rsid w:val="007D463E"/>
    <w:rsid w:val="007E30AB"/>
    <w:rsid w:val="007F1F0F"/>
    <w:rsid w:val="007F23D5"/>
    <w:rsid w:val="007F2644"/>
    <w:rsid w:val="00814020"/>
    <w:rsid w:val="00820041"/>
    <w:rsid w:val="008200A5"/>
    <w:rsid w:val="0082168E"/>
    <w:rsid w:val="008221A5"/>
    <w:rsid w:val="00825FCD"/>
    <w:rsid w:val="0084513E"/>
    <w:rsid w:val="008561D7"/>
    <w:rsid w:val="00857AC0"/>
    <w:rsid w:val="008605DE"/>
    <w:rsid w:val="0086212D"/>
    <w:rsid w:val="00866DBC"/>
    <w:rsid w:val="00870598"/>
    <w:rsid w:val="00873352"/>
    <w:rsid w:val="00873C5C"/>
    <w:rsid w:val="00887685"/>
    <w:rsid w:val="00890A3A"/>
    <w:rsid w:val="008A0E0D"/>
    <w:rsid w:val="008A2596"/>
    <w:rsid w:val="008A4C61"/>
    <w:rsid w:val="008B2C2F"/>
    <w:rsid w:val="008C368F"/>
    <w:rsid w:val="008D2126"/>
    <w:rsid w:val="008E3F44"/>
    <w:rsid w:val="008E6E79"/>
    <w:rsid w:val="008F3783"/>
    <w:rsid w:val="00900D52"/>
    <w:rsid w:val="009025CE"/>
    <w:rsid w:val="009159E4"/>
    <w:rsid w:val="009178F3"/>
    <w:rsid w:val="0092646B"/>
    <w:rsid w:val="00950209"/>
    <w:rsid w:val="0095648C"/>
    <w:rsid w:val="00961EDE"/>
    <w:rsid w:val="00964099"/>
    <w:rsid w:val="00994DA5"/>
    <w:rsid w:val="00995C05"/>
    <w:rsid w:val="009A582D"/>
    <w:rsid w:val="009A7C86"/>
    <w:rsid w:val="009B2A62"/>
    <w:rsid w:val="009B39AC"/>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10696"/>
    <w:rsid w:val="00B13D81"/>
    <w:rsid w:val="00B14F68"/>
    <w:rsid w:val="00B176B1"/>
    <w:rsid w:val="00B263FC"/>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30C4"/>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4C48"/>
    <w:rsid w:val="00CD61D6"/>
    <w:rsid w:val="00CE14A8"/>
    <w:rsid w:val="00CF36D7"/>
    <w:rsid w:val="00D14AE5"/>
    <w:rsid w:val="00D210AD"/>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B2DDD"/>
    <w:rsid w:val="00DB4229"/>
    <w:rsid w:val="00DC25F4"/>
    <w:rsid w:val="00DC740B"/>
    <w:rsid w:val="00DD26EC"/>
    <w:rsid w:val="00DD77AC"/>
    <w:rsid w:val="00DF44E8"/>
    <w:rsid w:val="00DF75B7"/>
    <w:rsid w:val="00E0350E"/>
    <w:rsid w:val="00E0617A"/>
    <w:rsid w:val="00E1358A"/>
    <w:rsid w:val="00E21C10"/>
    <w:rsid w:val="00E27C1C"/>
    <w:rsid w:val="00E30EEA"/>
    <w:rsid w:val="00E335D9"/>
    <w:rsid w:val="00E343DE"/>
    <w:rsid w:val="00E40453"/>
    <w:rsid w:val="00E45977"/>
    <w:rsid w:val="00E574A6"/>
    <w:rsid w:val="00E600B6"/>
    <w:rsid w:val="00E713AD"/>
    <w:rsid w:val="00E7376B"/>
    <w:rsid w:val="00E74D35"/>
    <w:rsid w:val="00E77997"/>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D85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83</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20-04-23T01:02:00Z</dcterms:modified>
</cp:coreProperties>
</file>